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44FDC7" w14:textId="77777777" w:rsidR="005C7B19" w:rsidRDefault="005C7B19"/>
    <w:tbl>
      <w:tblPr>
        <w:tblStyle w:val="TableGrid"/>
        <w:tblW w:w="10490" w:type="dxa"/>
        <w:tblInd w:w="-743" w:type="dxa"/>
        <w:tblBorders>
          <w:top w:val="thinThickSmallGap" w:sz="24" w:space="0" w:color="E36C0A" w:themeColor="accent6" w:themeShade="BF"/>
          <w:left w:val="thinThickSmallGap" w:sz="24" w:space="0" w:color="E36C0A" w:themeColor="accent6" w:themeShade="BF"/>
          <w:bottom w:val="thinThickSmallGap" w:sz="24" w:space="0" w:color="E36C0A" w:themeColor="accent6" w:themeShade="BF"/>
          <w:right w:val="thinThickSmallGap" w:sz="24" w:space="0" w:color="E36C0A" w:themeColor="accent6" w:themeShade="BF"/>
          <w:insideH w:val="thinThickSmallGap" w:sz="24" w:space="0" w:color="E36C0A" w:themeColor="accent6" w:themeShade="BF"/>
          <w:insideV w:val="thinThickSmallGap" w:sz="24" w:space="0" w:color="E36C0A" w:themeColor="accent6" w:themeShade="BF"/>
        </w:tblBorders>
        <w:shd w:val="clear" w:color="auto" w:fill="FBD4B4" w:themeFill="accent6" w:themeFillTint="66"/>
        <w:tblLook w:val="04A0" w:firstRow="1" w:lastRow="0" w:firstColumn="1" w:lastColumn="0" w:noHBand="0" w:noVBand="1"/>
      </w:tblPr>
      <w:tblGrid>
        <w:gridCol w:w="425"/>
        <w:gridCol w:w="1702"/>
        <w:gridCol w:w="2693"/>
        <w:gridCol w:w="425"/>
        <w:gridCol w:w="1843"/>
        <w:gridCol w:w="3402"/>
      </w:tblGrid>
      <w:tr w:rsidR="00177076" w14:paraId="51A22B53" w14:textId="77777777" w:rsidTr="00BF51ED">
        <w:tc>
          <w:tcPr>
            <w:tcW w:w="10490" w:type="dxa"/>
            <w:gridSpan w:val="6"/>
            <w:tcBorders>
              <w:bottom w:val="thickThinSmallGap" w:sz="24" w:space="0" w:color="E36C0A" w:themeColor="accent6" w:themeShade="BF"/>
              <w:right w:val="thickThinSmallGap" w:sz="24" w:space="0" w:color="E36C0A" w:themeColor="accent6" w:themeShade="BF"/>
            </w:tcBorders>
            <w:shd w:val="clear" w:color="auto" w:fill="FDE9D9" w:themeFill="accent6" w:themeFillTint="33"/>
          </w:tcPr>
          <w:p w14:paraId="15C8AAF0" w14:textId="77777777" w:rsidR="00177076" w:rsidRDefault="00920B16">
            <w:pPr>
              <w:rPr>
                <w:rStyle w:val="BookTitle"/>
              </w:rPr>
            </w:pPr>
            <w:r>
              <w:rPr>
                <w:b/>
                <w:bCs/>
                <w:smallCaps/>
                <w:noProof/>
                <w:spacing w:val="5"/>
                <w:lang w:val="en-US"/>
              </w:rPr>
              <w:drawing>
                <wp:anchor distT="0" distB="0" distL="114300" distR="114300" simplePos="0" relativeHeight="251658240" behindDoc="1" locked="0" layoutInCell="1" allowOverlap="1" wp14:anchorId="5FF9DD39" wp14:editId="0FA8BEDC">
                  <wp:simplePos x="0" y="0"/>
                  <wp:positionH relativeFrom="column">
                    <wp:posOffset>-40005</wp:posOffset>
                  </wp:positionH>
                  <wp:positionV relativeFrom="paragraph">
                    <wp:posOffset>1270</wp:posOffset>
                  </wp:positionV>
                  <wp:extent cx="1000125" cy="1249045"/>
                  <wp:effectExtent l="0" t="0" r="9525" b="8255"/>
                  <wp:wrapTight wrapText="bothSides">
                    <wp:wrapPolygon edited="0">
                      <wp:start x="0" y="0"/>
                      <wp:lineTo x="0" y="21413"/>
                      <wp:lineTo x="21394" y="21413"/>
                      <wp:lineTo x="21394" y="0"/>
                      <wp:lineTo x="0" y="0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CA_JPEG_Master_LogoBlock.JP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0125" cy="1249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E52858A" w14:textId="77777777" w:rsidR="00177076" w:rsidRDefault="00177076">
            <w:pPr>
              <w:rPr>
                <w:rStyle w:val="BookTitle"/>
              </w:rPr>
            </w:pPr>
            <w:r>
              <w:rPr>
                <w:rStyle w:val="BookTitle"/>
              </w:rPr>
              <w:t xml:space="preserve"> </w:t>
            </w:r>
            <w:r w:rsidRPr="005C7B19">
              <w:rPr>
                <w:rStyle w:val="BookTitle"/>
                <w:sz w:val="48"/>
              </w:rPr>
              <w:t>REGISTRATION FORM</w:t>
            </w:r>
          </w:p>
          <w:p w14:paraId="4ED9DC7E" w14:textId="77777777" w:rsidR="00177076" w:rsidRDefault="00177076">
            <w:pPr>
              <w:rPr>
                <w:rStyle w:val="BookTitle"/>
              </w:rPr>
            </w:pPr>
            <w:r>
              <w:rPr>
                <w:rStyle w:val="BookTitle"/>
              </w:rPr>
              <w:t>Crane Association of New Zealand (Inc)</w:t>
            </w:r>
          </w:p>
          <w:p w14:paraId="16ECB40E" w14:textId="77777777" w:rsidR="002B40B8" w:rsidRPr="00E87460" w:rsidRDefault="001F4AEF">
            <w:pPr>
              <w:rPr>
                <w:rStyle w:val="BookTitle"/>
              </w:rPr>
            </w:pPr>
            <w:r>
              <w:rPr>
                <w:rStyle w:val="BookTitle"/>
              </w:rPr>
              <w:t>201</w:t>
            </w:r>
            <w:r w:rsidR="00E87460">
              <w:rPr>
                <w:rStyle w:val="BookTitle"/>
              </w:rPr>
              <w:t>8</w:t>
            </w:r>
            <w:r w:rsidR="002B40B8">
              <w:rPr>
                <w:rStyle w:val="BookTitle"/>
              </w:rPr>
              <w:t xml:space="preserve"> </w:t>
            </w:r>
            <w:r w:rsidR="002B40B8" w:rsidRPr="00E87460">
              <w:rPr>
                <w:rStyle w:val="BookTitle"/>
              </w:rPr>
              <w:t>Annual General Meeting, conference and trade show</w:t>
            </w:r>
          </w:p>
          <w:p w14:paraId="11C42E3E" w14:textId="77777777" w:rsidR="002B40B8" w:rsidRPr="00E87460" w:rsidRDefault="00296207" w:rsidP="00296207">
            <w:pPr>
              <w:rPr>
                <w:rStyle w:val="BookTitle"/>
              </w:rPr>
            </w:pPr>
            <w:r w:rsidRPr="00E87460">
              <w:rPr>
                <w:rStyle w:val="BookTitle"/>
              </w:rPr>
              <w:t xml:space="preserve">  </w:t>
            </w:r>
            <w:r w:rsidR="00E87460" w:rsidRPr="00E87460">
              <w:rPr>
                <w:rStyle w:val="BookTitle"/>
              </w:rPr>
              <w:t>grand millennium hotel, auckland</w:t>
            </w:r>
          </w:p>
          <w:p w14:paraId="2E2EB9FF" w14:textId="77777777" w:rsidR="002B40B8" w:rsidRPr="005C7B19" w:rsidRDefault="00E87460" w:rsidP="00296207">
            <w:pPr>
              <w:rPr>
                <w:rStyle w:val="BookTitle"/>
              </w:rPr>
            </w:pPr>
            <w:r>
              <w:rPr>
                <w:rStyle w:val="BookTitle"/>
              </w:rPr>
              <w:t>18</w:t>
            </w:r>
            <w:r w:rsidRPr="00E87460">
              <w:rPr>
                <w:rStyle w:val="BookTitle"/>
                <w:vertAlign w:val="superscript"/>
              </w:rPr>
              <w:t>th</w:t>
            </w:r>
            <w:r>
              <w:rPr>
                <w:rStyle w:val="BookTitle"/>
              </w:rPr>
              <w:t xml:space="preserve"> – 20</w:t>
            </w:r>
            <w:r w:rsidRPr="00E87460">
              <w:rPr>
                <w:rStyle w:val="BookTitle"/>
                <w:vertAlign w:val="superscript"/>
              </w:rPr>
              <w:t>th</w:t>
            </w:r>
            <w:r>
              <w:rPr>
                <w:rStyle w:val="BookTitle"/>
              </w:rPr>
              <w:t xml:space="preserve"> july 2018</w:t>
            </w:r>
          </w:p>
        </w:tc>
      </w:tr>
      <w:tr w:rsidR="00302567" w14:paraId="1251C841" w14:textId="77777777" w:rsidTr="00BF51ED">
        <w:tc>
          <w:tcPr>
            <w:tcW w:w="425" w:type="dxa"/>
            <w:tcBorders>
              <w:top w:val="thickThinSmallGap" w:sz="24" w:space="0" w:color="E36C0A" w:themeColor="accent6" w:themeShade="BF"/>
              <w:left w:val="nil"/>
              <w:bottom w:val="nil"/>
              <w:right w:val="nil"/>
            </w:tcBorders>
          </w:tcPr>
          <w:p w14:paraId="5564F820" w14:textId="77777777" w:rsidR="00302567" w:rsidRDefault="00302567" w:rsidP="005C7B19">
            <w:pPr>
              <w:rPr>
                <w:sz w:val="20"/>
                <w:szCs w:val="20"/>
              </w:rPr>
            </w:pPr>
          </w:p>
        </w:tc>
        <w:tc>
          <w:tcPr>
            <w:tcW w:w="10065" w:type="dxa"/>
            <w:gridSpan w:val="5"/>
            <w:tcBorders>
              <w:top w:val="thickThinSmallGap" w:sz="24" w:space="0" w:color="E36C0A" w:themeColor="accent6" w:themeShade="BF"/>
              <w:left w:val="nil"/>
              <w:bottom w:val="nil"/>
              <w:right w:val="nil"/>
            </w:tcBorders>
            <w:shd w:val="clear" w:color="auto" w:fill="auto"/>
          </w:tcPr>
          <w:p w14:paraId="1D8FCFD3" w14:textId="77777777" w:rsidR="00703E61" w:rsidRDefault="00703E61" w:rsidP="005C7B19">
            <w:pPr>
              <w:rPr>
                <w:sz w:val="20"/>
                <w:szCs w:val="20"/>
              </w:rPr>
            </w:pPr>
          </w:p>
          <w:p w14:paraId="31249038" w14:textId="77777777" w:rsidR="009645F0" w:rsidRDefault="00302567" w:rsidP="00D90BB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ease complete this form</w:t>
            </w:r>
            <w:r w:rsidR="00D90BB0">
              <w:rPr>
                <w:sz w:val="20"/>
                <w:szCs w:val="20"/>
              </w:rPr>
              <w:t xml:space="preserve"> fully to</w:t>
            </w:r>
            <w:r>
              <w:rPr>
                <w:sz w:val="20"/>
                <w:szCs w:val="20"/>
              </w:rPr>
              <w:t xml:space="preserve"> register your attendance at the 201</w:t>
            </w:r>
            <w:r w:rsidR="00E87460">
              <w:rPr>
                <w:sz w:val="20"/>
                <w:szCs w:val="20"/>
              </w:rPr>
              <w:t>8</w:t>
            </w:r>
            <w:r>
              <w:rPr>
                <w:sz w:val="20"/>
                <w:szCs w:val="20"/>
              </w:rPr>
              <w:t xml:space="preserve"> CANZ Conference. Should you have any queries regarding registration, please contact Rod or Robyn on + 64 4 473 3558, or </w:t>
            </w:r>
            <w:hyperlink r:id="rId6" w:history="1">
              <w:r w:rsidRPr="00D41898">
                <w:rPr>
                  <w:rStyle w:val="Hyperlink"/>
                  <w:sz w:val="20"/>
                  <w:szCs w:val="20"/>
                </w:rPr>
                <w:t>info@cranes.org.nz</w:t>
              </w:r>
            </w:hyperlink>
            <w:r>
              <w:rPr>
                <w:sz w:val="20"/>
                <w:szCs w:val="20"/>
              </w:rPr>
              <w:t>.</w:t>
            </w:r>
          </w:p>
          <w:p w14:paraId="62BD8185" w14:textId="77777777" w:rsidR="00302567" w:rsidRDefault="00302567" w:rsidP="00D90BB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nfirmation documents will be emailed to you upon receipt of your booking.</w:t>
            </w:r>
          </w:p>
          <w:p w14:paraId="1B1EA89B" w14:textId="77777777" w:rsidR="00302567" w:rsidRDefault="00302567" w:rsidP="005C7B19">
            <w:pPr>
              <w:rPr>
                <w:b/>
                <w:color w:val="F79646" w:themeColor="accent6"/>
                <w:sz w:val="20"/>
                <w:szCs w:val="20"/>
              </w:rPr>
            </w:pPr>
          </w:p>
          <w:p w14:paraId="0236FB42" w14:textId="77777777" w:rsidR="00302567" w:rsidRPr="001D77D4" w:rsidRDefault="00302567" w:rsidP="001D77D4">
            <w:pPr>
              <w:pStyle w:val="ListParagraph"/>
              <w:numPr>
                <w:ilvl w:val="0"/>
                <w:numId w:val="5"/>
              </w:numPr>
              <w:rPr>
                <w:b/>
                <w:color w:val="F79646" w:themeColor="accent6"/>
                <w:sz w:val="24"/>
                <w:szCs w:val="20"/>
              </w:rPr>
            </w:pPr>
            <w:r w:rsidRPr="0082443B">
              <w:rPr>
                <w:b/>
                <w:color w:val="E36C0A" w:themeColor="accent6" w:themeShade="BF"/>
                <w:sz w:val="24"/>
                <w:szCs w:val="20"/>
              </w:rPr>
              <w:t>PERSONAL INFORMATION</w:t>
            </w:r>
          </w:p>
        </w:tc>
      </w:tr>
      <w:tr w:rsidR="00302567" w14:paraId="41F52CB1" w14:textId="77777777" w:rsidTr="00BF51ED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67C1EB5" w14:textId="77777777" w:rsidR="00302567" w:rsidRDefault="00302567"/>
        </w:tc>
        <w:tc>
          <w:tcPr>
            <w:tcW w:w="48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B30655" w14:textId="77777777" w:rsidR="00302567" w:rsidRDefault="009C77B4">
            <w:r w:rsidRPr="009C77B4">
              <w:rPr>
                <w:sz w:val="18"/>
              </w:rPr>
              <w:t xml:space="preserve">(please </w:t>
            </w:r>
            <w:r>
              <w:rPr>
                <w:sz w:val="18"/>
              </w:rPr>
              <w:t>complete fully)</w:t>
            </w:r>
          </w:p>
        </w:tc>
        <w:tc>
          <w:tcPr>
            <w:tcW w:w="52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06B907" w14:textId="77777777" w:rsidR="00302567" w:rsidRDefault="00302567"/>
        </w:tc>
      </w:tr>
      <w:tr w:rsidR="004A62D8" w:rsidRPr="00177076" w14:paraId="12EC2264" w14:textId="77777777" w:rsidTr="0006181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212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75C05265" w14:textId="77777777" w:rsidR="004A62D8" w:rsidRPr="001635C7" w:rsidRDefault="004A62D8">
            <w:pPr>
              <w:rPr>
                <w:b/>
                <w:sz w:val="21"/>
                <w:szCs w:val="21"/>
              </w:rPr>
            </w:pP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6E25F38F" w14:textId="77777777" w:rsidR="004A62D8" w:rsidRPr="001635C7" w:rsidRDefault="004A62D8">
            <w:pPr>
              <w:rPr>
                <w:sz w:val="21"/>
                <w:szCs w:val="21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0FDB35B" w14:textId="77777777" w:rsidR="004A62D8" w:rsidRPr="00177076" w:rsidRDefault="004A62D8">
            <w:pPr>
              <w:rPr>
                <w:sz w:val="20"/>
              </w:rPr>
            </w:pPr>
          </w:p>
        </w:tc>
        <w:tc>
          <w:tcPr>
            <w:tcW w:w="5245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5FD66E04" w14:textId="77777777" w:rsidR="004A62D8" w:rsidRDefault="003E79C7">
            <w:pPr>
              <w:rPr>
                <w:sz w:val="20"/>
              </w:rPr>
            </w:pPr>
            <w:r>
              <w:rPr>
                <w:noProof/>
                <w:sz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57AEA7A8" wp14:editId="6262B88A">
                      <wp:simplePos x="0" y="0"/>
                      <wp:positionH relativeFrom="column">
                        <wp:posOffset>93980</wp:posOffset>
                      </wp:positionH>
                      <wp:positionV relativeFrom="paragraph">
                        <wp:posOffset>30480</wp:posOffset>
                      </wp:positionV>
                      <wp:extent cx="2971800" cy="1047750"/>
                      <wp:effectExtent l="57150" t="38100" r="76200" b="95250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71800" cy="104775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1">
                                <a:schemeClr val="accent6"/>
                              </a:lnRef>
                              <a:fillRef idx="2">
                                <a:schemeClr val="accent6"/>
                              </a:fillRef>
                              <a:effectRef idx="1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FA18E4C" w14:textId="77777777" w:rsidR="004A62D8" w:rsidRDefault="004A62D8" w:rsidP="004A62D8">
                                  <w:pPr>
                                    <w:jc w:val="center"/>
                                    <w:rPr>
                                      <w:b/>
                                      <w:sz w:val="28"/>
                                    </w:rPr>
                                  </w:pPr>
                                  <w:r>
                                    <w:rPr>
                                      <w:b/>
                                      <w:sz w:val="28"/>
                                    </w:rPr>
                                    <w:t>REGISTRATION DEADLINE:</w:t>
                                  </w:r>
                                </w:p>
                                <w:p w14:paraId="13DCCFC8" w14:textId="77777777" w:rsidR="004A62D8" w:rsidRDefault="004A62D8" w:rsidP="004A62D8">
                                  <w:pPr>
                                    <w:jc w:val="center"/>
                                    <w:rPr>
                                      <w:b/>
                                      <w:sz w:val="28"/>
                                    </w:rPr>
                                  </w:pPr>
                                  <w:r>
                                    <w:rPr>
                                      <w:b/>
                                      <w:sz w:val="28"/>
                                    </w:rPr>
                                    <w:t xml:space="preserve">FRIDAY </w:t>
                                  </w:r>
                                  <w:r w:rsidR="00E87460">
                                    <w:rPr>
                                      <w:b/>
                                      <w:sz w:val="28"/>
                                    </w:rPr>
                                    <w:t>6</w:t>
                                  </w:r>
                                  <w:r>
                                    <w:rPr>
                                      <w:b/>
                                      <w:sz w:val="28"/>
                                    </w:rPr>
                                    <w:t xml:space="preserve"> JULY 201</w:t>
                                  </w:r>
                                  <w:r w:rsidR="00E87460">
                                    <w:rPr>
                                      <w:b/>
                                      <w:sz w:val="28"/>
                                    </w:rPr>
                                    <w:t>8</w:t>
                                  </w:r>
                                </w:p>
                                <w:p w14:paraId="191BDACA" w14:textId="77777777" w:rsidR="004A62D8" w:rsidRPr="004A62D8" w:rsidRDefault="004A62D8" w:rsidP="004A62D8">
                                  <w:pPr>
                                    <w:jc w:val="center"/>
                                    <w:rPr>
                                      <w:sz w:val="18"/>
                                    </w:rPr>
                                  </w:pPr>
                                  <w:r w:rsidRPr="004A62D8">
                                    <w:rPr>
                                      <w:sz w:val="18"/>
                                    </w:rPr>
                                    <w:t>Registrations received after this date are</w:t>
                                  </w:r>
                                </w:p>
                                <w:p w14:paraId="5CA53486" w14:textId="77777777" w:rsidR="004A62D8" w:rsidRPr="004A62D8" w:rsidRDefault="004A62D8" w:rsidP="004A62D8">
                                  <w:pPr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 w:rsidRPr="004A62D8">
                                    <w:rPr>
                                      <w:sz w:val="18"/>
                                    </w:rPr>
                                    <w:t>welcomed, but cannot be guaranteed</w:t>
                                  </w:r>
                                  <w:r w:rsidR="001F4AEF">
                                    <w:rPr>
                                      <w:sz w:val="20"/>
                                    </w:rPr>
                                    <w:t>, and incur a $150 charg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318AD9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margin-left:7.4pt;margin-top:2.4pt;width:234pt;height:82.5pt;z-index:2516597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" fillcolor="#fbcaa2 [1625]" strokecolor="#f68c36 [3049]">
                      <v:fill color2="#fdefe3 [505]" rotate="t" angle="180" colors="0 #ffbe86;22938f #ffd0aa;1 #ffebdb" focus="100%" type="gradient"/>
                      <v:shadow on="t" color="black" opacity="24903f" origin=",.5" offset="0,.55556mm"/>
                      <v:textbox>
                        <w:txbxContent>
                          <w:p w:rsidR="004A62D8" w:rsidRDefault="004A62D8" w:rsidP="004A62D8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REGISTRATION DEADLINE:</w:t>
                            </w:r>
                          </w:p>
                          <w:p w:rsidR="004A62D8" w:rsidRDefault="004A62D8" w:rsidP="004A62D8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 xml:space="preserve">FRIDAY </w:t>
                            </w:r>
                            <w:r w:rsidR="00E87460">
                              <w:rPr>
                                <w:b/>
                                <w:sz w:val="28"/>
                              </w:rPr>
                              <w:t>6</w:t>
                            </w:r>
                            <w:r>
                              <w:rPr>
                                <w:b/>
                                <w:sz w:val="28"/>
                              </w:rPr>
                              <w:t xml:space="preserve"> JULY 201</w:t>
                            </w:r>
                            <w:r w:rsidR="00E87460">
                              <w:rPr>
                                <w:b/>
                                <w:sz w:val="28"/>
                              </w:rPr>
                              <w:t>8</w:t>
                            </w:r>
                          </w:p>
                          <w:p w:rsidR="004A62D8" w:rsidRPr="004A62D8" w:rsidRDefault="004A62D8" w:rsidP="004A62D8">
                            <w:pPr>
                              <w:jc w:val="center"/>
                              <w:rPr>
                                <w:sz w:val="18"/>
                              </w:rPr>
                            </w:pPr>
                            <w:r w:rsidRPr="004A62D8">
                              <w:rPr>
                                <w:sz w:val="18"/>
                              </w:rPr>
                              <w:t>Registrations received after this date are</w:t>
                            </w:r>
                          </w:p>
                          <w:p w:rsidR="004A62D8" w:rsidRPr="004A62D8" w:rsidRDefault="004A62D8" w:rsidP="004A62D8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4A62D8">
                              <w:rPr>
                                <w:sz w:val="18"/>
                              </w:rPr>
                              <w:t>welcomed, but cannot be guaranteed</w:t>
                            </w:r>
                            <w:r w:rsidR="001F4AEF">
                              <w:rPr>
                                <w:sz w:val="20"/>
                              </w:rPr>
                              <w:t>, and incur a $150 charg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404785FD" w14:textId="77777777" w:rsidR="004A62D8" w:rsidRPr="00177076" w:rsidRDefault="004A62D8">
            <w:pPr>
              <w:rPr>
                <w:sz w:val="20"/>
              </w:rPr>
            </w:pPr>
          </w:p>
        </w:tc>
      </w:tr>
      <w:tr w:rsidR="004A62D8" w:rsidRPr="00177076" w14:paraId="145BBBBB" w14:textId="77777777" w:rsidTr="0006181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2127" w:type="dxa"/>
            <w:gridSpan w:val="2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07F003E3" w14:textId="77777777" w:rsidR="004A62D8" w:rsidRPr="001635C7" w:rsidRDefault="004A62D8">
            <w:pPr>
              <w:rPr>
                <w:b/>
                <w:sz w:val="21"/>
                <w:szCs w:val="21"/>
              </w:rPr>
            </w:pPr>
            <w:r w:rsidRPr="001635C7">
              <w:rPr>
                <w:b/>
                <w:sz w:val="21"/>
                <w:szCs w:val="21"/>
              </w:rPr>
              <w:t>First Name</w:t>
            </w:r>
          </w:p>
        </w:tc>
        <w:tc>
          <w:tcPr>
            <w:tcW w:w="2693" w:type="dxa"/>
            <w:tcBorders>
              <w:top w:val="single" w:sz="4" w:space="0" w:color="auto"/>
              <w:right w:val="single" w:sz="4" w:space="0" w:color="auto"/>
            </w:tcBorders>
          </w:tcPr>
          <w:p w14:paraId="1DD1DFBA" w14:textId="77777777" w:rsidR="004A62D8" w:rsidRPr="001635C7" w:rsidRDefault="004A62D8">
            <w:pPr>
              <w:rPr>
                <w:sz w:val="21"/>
                <w:szCs w:val="21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780A842" w14:textId="77777777" w:rsidR="004A62D8" w:rsidRPr="00177076" w:rsidRDefault="004A62D8">
            <w:pPr>
              <w:rPr>
                <w:sz w:val="20"/>
              </w:rPr>
            </w:pPr>
          </w:p>
        </w:tc>
        <w:tc>
          <w:tcPr>
            <w:tcW w:w="524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3DC39C9B" w14:textId="77777777" w:rsidR="004A62D8" w:rsidRPr="00177076" w:rsidRDefault="004A62D8">
            <w:pPr>
              <w:rPr>
                <w:sz w:val="20"/>
              </w:rPr>
            </w:pPr>
          </w:p>
        </w:tc>
      </w:tr>
      <w:tr w:rsidR="004A62D8" w:rsidRPr="00177076" w14:paraId="27AB54B5" w14:textId="77777777" w:rsidTr="00163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2127" w:type="dxa"/>
            <w:gridSpan w:val="2"/>
            <w:shd w:val="clear" w:color="auto" w:fill="F2F2F2" w:themeFill="background1" w:themeFillShade="F2"/>
          </w:tcPr>
          <w:p w14:paraId="1E3DAB1C" w14:textId="77777777" w:rsidR="004A62D8" w:rsidRPr="001635C7" w:rsidRDefault="004A62D8">
            <w:pPr>
              <w:rPr>
                <w:b/>
                <w:sz w:val="21"/>
                <w:szCs w:val="21"/>
              </w:rPr>
            </w:pPr>
            <w:r w:rsidRPr="001635C7">
              <w:rPr>
                <w:b/>
                <w:sz w:val="21"/>
                <w:szCs w:val="21"/>
              </w:rPr>
              <w:t>Surname</w:t>
            </w:r>
          </w:p>
        </w:tc>
        <w:tc>
          <w:tcPr>
            <w:tcW w:w="2693" w:type="dxa"/>
            <w:tcBorders>
              <w:right w:val="single" w:sz="4" w:space="0" w:color="auto"/>
            </w:tcBorders>
          </w:tcPr>
          <w:p w14:paraId="3EDA1129" w14:textId="77777777" w:rsidR="004A62D8" w:rsidRPr="001635C7" w:rsidRDefault="004A62D8">
            <w:pPr>
              <w:rPr>
                <w:sz w:val="21"/>
                <w:szCs w:val="21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ED13061" w14:textId="77777777" w:rsidR="004A62D8" w:rsidRPr="00177076" w:rsidRDefault="004A62D8">
            <w:pPr>
              <w:rPr>
                <w:sz w:val="20"/>
              </w:rPr>
            </w:pPr>
          </w:p>
        </w:tc>
        <w:tc>
          <w:tcPr>
            <w:tcW w:w="524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4A39D4F3" w14:textId="77777777" w:rsidR="004A62D8" w:rsidRPr="00177076" w:rsidRDefault="004A62D8">
            <w:pPr>
              <w:rPr>
                <w:sz w:val="20"/>
              </w:rPr>
            </w:pPr>
          </w:p>
        </w:tc>
      </w:tr>
      <w:tr w:rsidR="004A62D8" w:rsidRPr="00177076" w14:paraId="73AA12F3" w14:textId="77777777" w:rsidTr="00163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2127" w:type="dxa"/>
            <w:gridSpan w:val="2"/>
            <w:shd w:val="clear" w:color="auto" w:fill="F2F2F2" w:themeFill="background1" w:themeFillShade="F2"/>
          </w:tcPr>
          <w:p w14:paraId="72DD62D7" w14:textId="77777777" w:rsidR="004A62D8" w:rsidRPr="001635C7" w:rsidRDefault="004A62D8">
            <w:pPr>
              <w:rPr>
                <w:b/>
                <w:sz w:val="21"/>
                <w:szCs w:val="21"/>
              </w:rPr>
            </w:pPr>
            <w:r w:rsidRPr="001635C7">
              <w:rPr>
                <w:b/>
                <w:sz w:val="21"/>
                <w:szCs w:val="21"/>
              </w:rPr>
              <w:t>Job Title</w:t>
            </w:r>
          </w:p>
        </w:tc>
        <w:tc>
          <w:tcPr>
            <w:tcW w:w="2693" w:type="dxa"/>
            <w:tcBorders>
              <w:right w:val="single" w:sz="4" w:space="0" w:color="auto"/>
            </w:tcBorders>
          </w:tcPr>
          <w:p w14:paraId="3225D010" w14:textId="77777777" w:rsidR="004A62D8" w:rsidRPr="001635C7" w:rsidRDefault="004A62D8">
            <w:pPr>
              <w:rPr>
                <w:sz w:val="21"/>
                <w:szCs w:val="21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FABB653" w14:textId="77777777" w:rsidR="004A62D8" w:rsidRPr="00177076" w:rsidRDefault="004A62D8">
            <w:pPr>
              <w:rPr>
                <w:sz w:val="20"/>
              </w:rPr>
            </w:pPr>
          </w:p>
        </w:tc>
        <w:tc>
          <w:tcPr>
            <w:tcW w:w="524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297E770E" w14:textId="77777777" w:rsidR="004A62D8" w:rsidRPr="00177076" w:rsidRDefault="004A62D8">
            <w:pPr>
              <w:rPr>
                <w:sz w:val="20"/>
              </w:rPr>
            </w:pPr>
          </w:p>
        </w:tc>
      </w:tr>
      <w:tr w:rsidR="004A62D8" w:rsidRPr="00177076" w14:paraId="06830F81" w14:textId="77777777" w:rsidTr="00163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2127" w:type="dxa"/>
            <w:gridSpan w:val="2"/>
            <w:shd w:val="clear" w:color="auto" w:fill="F2F2F2" w:themeFill="background1" w:themeFillShade="F2"/>
          </w:tcPr>
          <w:p w14:paraId="5EA5DD53" w14:textId="77777777" w:rsidR="004A62D8" w:rsidRPr="001635C7" w:rsidRDefault="004A62D8">
            <w:pPr>
              <w:rPr>
                <w:b/>
                <w:sz w:val="21"/>
                <w:szCs w:val="21"/>
              </w:rPr>
            </w:pPr>
            <w:r w:rsidRPr="001635C7">
              <w:rPr>
                <w:b/>
                <w:sz w:val="21"/>
                <w:szCs w:val="21"/>
              </w:rPr>
              <w:t>Organisation</w:t>
            </w:r>
          </w:p>
        </w:tc>
        <w:tc>
          <w:tcPr>
            <w:tcW w:w="2693" w:type="dxa"/>
            <w:tcBorders>
              <w:right w:val="single" w:sz="4" w:space="0" w:color="auto"/>
            </w:tcBorders>
          </w:tcPr>
          <w:p w14:paraId="1C28AC78" w14:textId="77777777" w:rsidR="004A62D8" w:rsidRPr="001635C7" w:rsidRDefault="004A62D8">
            <w:pPr>
              <w:rPr>
                <w:sz w:val="21"/>
                <w:szCs w:val="21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F6D3FF9" w14:textId="77777777" w:rsidR="004A62D8" w:rsidRPr="00177076" w:rsidRDefault="004A62D8">
            <w:pPr>
              <w:rPr>
                <w:sz w:val="20"/>
              </w:rPr>
            </w:pPr>
          </w:p>
        </w:tc>
        <w:tc>
          <w:tcPr>
            <w:tcW w:w="524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7D3C1F20" w14:textId="77777777" w:rsidR="004A62D8" w:rsidRPr="00177076" w:rsidRDefault="004A62D8">
            <w:pPr>
              <w:rPr>
                <w:sz w:val="20"/>
              </w:rPr>
            </w:pPr>
          </w:p>
        </w:tc>
      </w:tr>
      <w:tr w:rsidR="004A62D8" w:rsidRPr="00177076" w14:paraId="73D18D35" w14:textId="77777777" w:rsidTr="00163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2127" w:type="dxa"/>
            <w:gridSpan w:val="2"/>
            <w:shd w:val="clear" w:color="auto" w:fill="F2F2F2" w:themeFill="background1" w:themeFillShade="F2"/>
          </w:tcPr>
          <w:p w14:paraId="6CF68B85" w14:textId="77777777" w:rsidR="004A62D8" w:rsidRPr="001635C7" w:rsidRDefault="00E87460">
            <w:pPr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Postal </w:t>
            </w:r>
            <w:r w:rsidR="004A62D8" w:rsidRPr="001635C7">
              <w:rPr>
                <w:b/>
                <w:sz w:val="21"/>
                <w:szCs w:val="21"/>
              </w:rPr>
              <w:t>Address Line 1</w:t>
            </w:r>
          </w:p>
        </w:tc>
        <w:tc>
          <w:tcPr>
            <w:tcW w:w="2693" w:type="dxa"/>
            <w:tcBorders>
              <w:right w:val="single" w:sz="4" w:space="0" w:color="auto"/>
            </w:tcBorders>
          </w:tcPr>
          <w:p w14:paraId="49536E58" w14:textId="77777777" w:rsidR="004A62D8" w:rsidRPr="001635C7" w:rsidRDefault="004A62D8">
            <w:pPr>
              <w:rPr>
                <w:sz w:val="21"/>
                <w:szCs w:val="21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BCF7B8" w14:textId="77777777" w:rsidR="004A62D8" w:rsidRPr="00177076" w:rsidRDefault="004A62D8">
            <w:pPr>
              <w:rPr>
                <w:sz w:val="20"/>
              </w:rPr>
            </w:pPr>
          </w:p>
        </w:tc>
        <w:tc>
          <w:tcPr>
            <w:tcW w:w="524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0C7807D7" w14:textId="77777777" w:rsidR="004A62D8" w:rsidRPr="00177076" w:rsidRDefault="004A62D8">
            <w:pPr>
              <w:rPr>
                <w:sz w:val="20"/>
              </w:rPr>
            </w:pPr>
          </w:p>
        </w:tc>
      </w:tr>
      <w:tr w:rsidR="004A62D8" w:rsidRPr="00177076" w14:paraId="404516B1" w14:textId="77777777" w:rsidTr="00163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2127" w:type="dxa"/>
            <w:gridSpan w:val="2"/>
            <w:shd w:val="clear" w:color="auto" w:fill="F2F2F2" w:themeFill="background1" w:themeFillShade="F2"/>
          </w:tcPr>
          <w:p w14:paraId="49231CBE" w14:textId="77777777" w:rsidR="004A62D8" w:rsidRPr="001635C7" w:rsidRDefault="00E87460">
            <w:pPr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Postal </w:t>
            </w:r>
            <w:r w:rsidR="004A62D8" w:rsidRPr="001635C7">
              <w:rPr>
                <w:b/>
                <w:sz w:val="21"/>
                <w:szCs w:val="21"/>
              </w:rPr>
              <w:t>Address Line 2</w:t>
            </w:r>
          </w:p>
        </w:tc>
        <w:tc>
          <w:tcPr>
            <w:tcW w:w="2693" w:type="dxa"/>
            <w:tcBorders>
              <w:right w:val="single" w:sz="4" w:space="0" w:color="auto"/>
            </w:tcBorders>
          </w:tcPr>
          <w:p w14:paraId="631293D7" w14:textId="77777777" w:rsidR="004A62D8" w:rsidRPr="001635C7" w:rsidRDefault="004A62D8">
            <w:pPr>
              <w:rPr>
                <w:sz w:val="21"/>
                <w:szCs w:val="21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ABE91BF" w14:textId="77777777" w:rsidR="004A62D8" w:rsidRPr="00177076" w:rsidRDefault="004A62D8">
            <w:pPr>
              <w:rPr>
                <w:sz w:val="20"/>
              </w:rPr>
            </w:pPr>
          </w:p>
        </w:tc>
        <w:tc>
          <w:tcPr>
            <w:tcW w:w="524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5BEA22C7" w14:textId="77777777" w:rsidR="004A62D8" w:rsidRPr="00177076" w:rsidRDefault="004A62D8">
            <w:pPr>
              <w:rPr>
                <w:sz w:val="20"/>
              </w:rPr>
            </w:pPr>
          </w:p>
        </w:tc>
      </w:tr>
      <w:tr w:rsidR="003E79C7" w:rsidRPr="00177076" w14:paraId="3F78EC80" w14:textId="77777777" w:rsidTr="00163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2127" w:type="dxa"/>
            <w:gridSpan w:val="2"/>
            <w:shd w:val="clear" w:color="auto" w:fill="F2F2F2" w:themeFill="background1" w:themeFillShade="F2"/>
          </w:tcPr>
          <w:p w14:paraId="35845B71" w14:textId="77777777" w:rsidR="003E79C7" w:rsidRPr="001635C7" w:rsidRDefault="003E79C7">
            <w:pPr>
              <w:rPr>
                <w:b/>
                <w:sz w:val="21"/>
                <w:szCs w:val="21"/>
              </w:rPr>
            </w:pPr>
            <w:r w:rsidRPr="001635C7">
              <w:rPr>
                <w:b/>
                <w:sz w:val="21"/>
                <w:szCs w:val="21"/>
              </w:rPr>
              <w:t>Suburb</w:t>
            </w:r>
          </w:p>
        </w:tc>
        <w:tc>
          <w:tcPr>
            <w:tcW w:w="2693" w:type="dxa"/>
            <w:tcBorders>
              <w:right w:val="single" w:sz="4" w:space="0" w:color="auto"/>
            </w:tcBorders>
          </w:tcPr>
          <w:p w14:paraId="31B4E168" w14:textId="77777777" w:rsidR="003E79C7" w:rsidRPr="001635C7" w:rsidRDefault="003E79C7">
            <w:pPr>
              <w:rPr>
                <w:sz w:val="21"/>
                <w:szCs w:val="21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3382714" w14:textId="77777777" w:rsidR="003E79C7" w:rsidRPr="00177076" w:rsidRDefault="003E79C7">
            <w:pPr>
              <w:rPr>
                <w:sz w:val="20"/>
              </w:rPr>
            </w:pPr>
          </w:p>
        </w:tc>
        <w:tc>
          <w:tcPr>
            <w:tcW w:w="5245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1C3FEB02" w14:textId="77777777" w:rsidR="003E79C7" w:rsidRPr="0082443B" w:rsidRDefault="003E79C7">
            <w:pPr>
              <w:rPr>
                <w:b/>
                <w:color w:val="E36C0A" w:themeColor="accent6" w:themeShade="BF"/>
                <w:sz w:val="24"/>
              </w:rPr>
            </w:pPr>
            <w:r w:rsidRPr="0082443B">
              <w:rPr>
                <w:b/>
                <w:color w:val="E36C0A" w:themeColor="accent6" w:themeShade="BF"/>
                <w:sz w:val="24"/>
              </w:rPr>
              <w:t>ACCOMPANYING PARTNER</w:t>
            </w:r>
          </w:p>
          <w:p w14:paraId="5B275CCE" w14:textId="77777777" w:rsidR="003E79C7" w:rsidRPr="0082443B" w:rsidRDefault="003E79C7" w:rsidP="004A62D8">
            <w:pPr>
              <w:rPr>
                <w:b/>
                <w:color w:val="E36C0A" w:themeColor="accent6" w:themeShade="BF"/>
                <w:sz w:val="24"/>
              </w:rPr>
            </w:pPr>
            <w:r w:rsidRPr="0082443B">
              <w:rPr>
                <w:b/>
                <w:color w:val="E36C0A" w:themeColor="accent6" w:themeShade="BF"/>
                <w:sz w:val="24"/>
              </w:rPr>
              <w:t>REGISTRATION INFORMATION</w:t>
            </w:r>
          </w:p>
          <w:p w14:paraId="10203AB5" w14:textId="77777777" w:rsidR="003E79C7" w:rsidRPr="004A62D8" w:rsidRDefault="003E79C7" w:rsidP="009645F0">
            <w:pPr>
              <w:rPr>
                <w:b/>
                <w:sz w:val="24"/>
              </w:rPr>
            </w:pPr>
            <w:r>
              <w:rPr>
                <w:sz w:val="18"/>
              </w:rPr>
              <w:t xml:space="preserve">If you will </w:t>
            </w:r>
            <w:r w:rsidR="009645F0">
              <w:rPr>
                <w:sz w:val="18"/>
              </w:rPr>
              <w:t xml:space="preserve">have </w:t>
            </w:r>
            <w:r w:rsidR="00BF51ED">
              <w:rPr>
                <w:sz w:val="18"/>
              </w:rPr>
              <w:t>an accompanying</w:t>
            </w:r>
            <w:r>
              <w:rPr>
                <w:sz w:val="18"/>
              </w:rPr>
              <w:t xml:space="preserve"> Partner with you at conference, please </w:t>
            </w:r>
            <w:r>
              <w:rPr>
                <w:sz w:val="20"/>
              </w:rPr>
              <w:t>complete their details below.</w:t>
            </w:r>
          </w:p>
        </w:tc>
      </w:tr>
      <w:tr w:rsidR="003E79C7" w:rsidRPr="00177076" w14:paraId="2078DA8D" w14:textId="77777777" w:rsidTr="00163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2127" w:type="dxa"/>
            <w:gridSpan w:val="2"/>
            <w:shd w:val="clear" w:color="auto" w:fill="F2F2F2" w:themeFill="background1" w:themeFillShade="F2"/>
          </w:tcPr>
          <w:p w14:paraId="1D15AD90" w14:textId="77777777" w:rsidR="003E79C7" w:rsidRPr="001635C7" w:rsidRDefault="003E79C7">
            <w:pPr>
              <w:rPr>
                <w:b/>
                <w:sz w:val="21"/>
                <w:szCs w:val="21"/>
              </w:rPr>
            </w:pPr>
            <w:r w:rsidRPr="001635C7">
              <w:rPr>
                <w:b/>
                <w:sz w:val="21"/>
                <w:szCs w:val="21"/>
              </w:rPr>
              <w:t>City</w:t>
            </w:r>
          </w:p>
        </w:tc>
        <w:tc>
          <w:tcPr>
            <w:tcW w:w="2693" w:type="dxa"/>
            <w:tcBorders>
              <w:right w:val="single" w:sz="4" w:space="0" w:color="auto"/>
            </w:tcBorders>
          </w:tcPr>
          <w:p w14:paraId="63B03697" w14:textId="77777777" w:rsidR="003E79C7" w:rsidRPr="001635C7" w:rsidRDefault="003E79C7">
            <w:pPr>
              <w:rPr>
                <w:sz w:val="21"/>
                <w:szCs w:val="21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A2B316B" w14:textId="77777777" w:rsidR="003E79C7" w:rsidRPr="00177076" w:rsidRDefault="003E79C7">
            <w:pPr>
              <w:rPr>
                <w:sz w:val="20"/>
              </w:rPr>
            </w:pPr>
          </w:p>
        </w:tc>
        <w:tc>
          <w:tcPr>
            <w:tcW w:w="524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6613CBA8" w14:textId="77777777" w:rsidR="003E79C7" w:rsidRPr="00177076" w:rsidRDefault="003E79C7" w:rsidP="0027522B">
            <w:pPr>
              <w:rPr>
                <w:sz w:val="20"/>
              </w:rPr>
            </w:pPr>
          </w:p>
        </w:tc>
      </w:tr>
      <w:tr w:rsidR="003E79C7" w:rsidRPr="00177076" w14:paraId="494D0AB5" w14:textId="77777777" w:rsidTr="00163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2127" w:type="dxa"/>
            <w:gridSpan w:val="2"/>
            <w:shd w:val="clear" w:color="auto" w:fill="F2F2F2" w:themeFill="background1" w:themeFillShade="F2"/>
          </w:tcPr>
          <w:p w14:paraId="576529FD" w14:textId="77777777" w:rsidR="003E79C7" w:rsidRPr="001635C7" w:rsidRDefault="003E79C7">
            <w:pPr>
              <w:rPr>
                <w:b/>
                <w:sz w:val="21"/>
                <w:szCs w:val="21"/>
              </w:rPr>
            </w:pPr>
            <w:r w:rsidRPr="001635C7">
              <w:rPr>
                <w:b/>
                <w:sz w:val="21"/>
                <w:szCs w:val="21"/>
              </w:rPr>
              <w:t>Post Code</w:t>
            </w:r>
          </w:p>
        </w:tc>
        <w:tc>
          <w:tcPr>
            <w:tcW w:w="2693" w:type="dxa"/>
            <w:tcBorders>
              <w:right w:val="single" w:sz="4" w:space="0" w:color="auto"/>
            </w:tcBorders>
          </w:tcPr>
          <w:p w14:paraId="5F08B5C9" w14:textId="77777777" w:rsidR="003E79C7" w:rsidRPr="001635C7" w:rsidRDefault="003E79C7">
            <w:pPr>
              <w:rPr>
                <w:sz w:val="21"/>
                <w:szCs w:val="21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C32C8EB" w14:textId="77777777" w:rsidR="003E79C7" w:rsidRPr="00177076" w:rsidRDefault="003E79C7">
            <w:pPr>
              <w:rPr>
                <w:sz w:val="20"/>
              </w:rPr>
            </w:pPr>
          </w:p>
        </w:tc>
        <w:tc>
          <w:tcPr>
            <w:tcW w:w="524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7352C499" w14:textId="77777777" w:rsidR="003E79C7" w:rsidRPr="00177076" w:rsidRDefault="003E79C7" w:rsidP="0027522B">
            <w:pPr>
              <w:rPr>
                <w:sz w:val="20"/>
              </w:rPr>
            </w:pPr>
          </w:p>
        </w:tc>
      </w:tr>
      <w:tr w:rsidR="00061815" w:rsidRPr="00177076" w14:paraId="6CAAB835" w14:textId="77777777" w:rsidTr="004D24F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2127" w:type="dxa"/>
            <w:gridSpan w:val="2"/>
            <w:shd w:val="clear" w:color="auto" w:fill="F2F2F2" w:themeFill="background1" w:themeFillShade="F2"/>
          </w:tcPr>
          <w:p w14:paraId="2BA0959A" w14:textId="77777777" w:rsidR="00061815" w:rsidRPr="001635C7" w:rsidRDefault="00061815" w:rsidP="00061815">
            <w:pPr>
              <w:rPr>
                <w:b/>
                <w:sz w:val="21"/>
                <w:szCs w:val="21"/>
              </w:rPr>
            </w:pPr>
            <w:r w:rsidRPr="001635C7">
              <w:rPr>
                <w:b/>
                <w:sz w:val="21"/>
                <w:szCs w:val="21"/>
              </w:rPr>
              <w:t>Mobile Phone</w:t>
            </w:r>
          </w:p>
        </w:tc>
        <w:tc>
          <w:tcPr>
            <w:tcW w:w="2693" w:type="dxa"/>
            <w:tcBorders>
              <w:right w:val="single" w:sz="4" w:space="0" w:color="auto"/>
            </w:tcBorders>
          </w:tcPr>
          <w:p w14:paraId="4A97F23D" w14:textId="77777777" w:rsidR="00061815" w:rsidRPr="001635C7" w:rsidRDefault="00061815" w:rsidP="00061815">
            <w:pPr>
              <w:rPr>
                <w:sz w:val="21"/>
                <w:szCs w:val="21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234D7F7" w14:textId="77777777" w:rsidR="00061815" w:rsidRPr="00177076" w:rsidRDefault="00061815" w:rsidP="00061815">
            <w:pPr>
              <w:rPr>
                <w:sz w:val="20"/>
              </w:rPr>
            </w:pPr>
          </w:p>
        </w:tc>
        <w:tc>
          <w:tcPr>
            <w:tcW w:w="1843" w:type="dxa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004DF55A" w14:textId="77777777" w:rsidR="00061815" w:rsidRPr="001635C7" w:rsidRDefault="00061815" w:rsidP="00061815">
            <w:pPr>
              <w:rPr>
                <w:b/>
                <w:sz w:val="20"/>
              </w:rPr>
            </w:pPr>
            <w:r w:rsidRPr="001635C7">
              <w:rPr>
                <w:b/>
                <w:sz w:val="20"/>
              </w:rPr>
              <w:t>First Nam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</w:tcBorders>
          </w:tcPr>
          <w:p w14:paraId="49CA3046" w14:textId="77777777" w:rsidR="00061815" w:rsidRPr="00BF51ED" w:rsidRDefault="00061815" w:rsidP="00061815">
            <w:pPr>
              <w:rPr>
                <w:sz w:val="20"/>
              </w:rPr>
            </w:pPr>
          </w:p>
        </w:tc>
      </w:tr>
      <w:tr w:rsidR="00061815" w:rsidRPr="00177076" w14:paraId="4096048C" w14:textId="77777777" w:rsidTr="00163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2127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C69BC1E" w14:textId="77777777" w:rsidR="00061815" w:rsidRPr="001635C7" w:rsidRDefault="00061815" w:rsidP="00061815">
            <w:pPr>
              <w:rPr>
                <w:b/>
                <w:sz w:val="21"/>
                <w:szCs w:val="21"/>
              </w:rPr>
            </w:pPr>
            <w:r w:rsidRPr="001635C7">
              <w:rPr>
                <w:b/>
                <w:sz w:val="21"/>
                <w:szCs w:val="21"/>
              </w:rPr>
              <w:t>Email Address</w:t>
            </w:r>
          </w:p>
        </w:tc>
        <w:tc>
          <w:tcPr>
            <w:tcW w:w="2693" w:type="dxa"/>
            <w:tcBorders>
              <w:bottom w:val="single" w:sz="4" w:space="0" w:color="auto"/>
              <w:right w:val="single" w:sz="4" w:space="0" w:color="auto"/>
            </w:tcBorders>
          </w:tcPr>
          <w:p w14:paraId="2F62B646" w14:textId="77777777" w:rsidR="00061815" w:rsidRPr="001635C7" w:rsidRDefault="00061815" w:rsidP="00061815">
            <w:pPr>
              <w:rPr>
                <w:sz w:val="21"/>
                <w:szCs w:val="21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8F75A24" w14:textId="77777777" w:rsidR="00061815" w:rsidRPr="00177076" w:rsidRDefault="00061815" w:rsidP="00061815">
            <w:pPr>
              <w:rPr>
                <w:sz w:val="20"/>
              </w:rPr>
            </w:pPr>
          </w:p>
        </w:tc>
        <w:tc>
          <w:tcPr>
            <w:tcW w:w="1843" w:type="dxa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444A188E" w14:textId="77777777" w:rsidR="00061815" w:rsidRPr="001635C7" w:rsidRDefault="00061815" w:rsidP="00061815">
            <w:pPr>
              <w:rPr>
                <w:b/>
                <w:sz w:val="20"/>
              </w:rPr>
            </w:pPr>
            <w:r w:rsidRPr="001635C7">
              <w:rPr>
                <w:b/>
                <w:sz w:val="20"/>
              </w:rPr>
              <w:t>Surname</w:t>
            </w:r>
          </w:p>
        </w:tc>
        <w:tc>
          <w:tcPr>
            <w:tcW w:w="3402" w:type="dxa"/>
            <w:tcBorders>
              <w:left w:val="single" w:sz="4" w:space="0" w:color="auto"/>
            </w:tcBorders>
          </w:tcPr>
          <w:p w14:paraId="699CD4A1" w14:textId="77777777" w:rsidR="00061815" w:rsidRPr="00BF51ED" w:rsidRDefault="00061815" w:rsidP="00061815">
            <w:pPr>
              <w:rPr>
                <w:sz w:val="20"/>
              </w:rPr>
            </w:pPr>
          </w:p>
        </w:tc>
      </w:tr>
      <w:tr w:rsidR="00061815" w:rsidRPr="00177076" w14:paraId="40C1D529" w14:textId="77777777" w:rsidTr="00C0476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2127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6394374" w14:textId="77777777" w:rsidR="00061815" w:rsidRPr="001635C7" w:rsidRDefault="00061815" w:rsidP="00061815">
            <w:pPr>
              <w:rPr>
                <w:b/>
                <w:sz w:val="21"/>
                <w:szCs w:val="21"/>
              </w:rPr>
            </w:pPr>
            <w:r w:rsidRPr="001635C7">
              <w:rPr>
                <w:b/>
                <w:sz w:val="21"/>
                <w:szCs w:val="21"/>
              </w:rPr>
              <w:t>Special Dietary Requirements</w:t>
            </w:r>
          </w:p>
        </w:tc>
        <w:tc>
          <w:tcPr>
            <w:tcW w:w="2693" w:type="dxa"/>
            <w:tcBorders>
              <w:bottom w:val="single" w:sz="4" w:space="0" w:color="auto"/>
              <w:right w:val="single" w:sz="4" w:space="0" w:color="auto"/>
            </w:tcBorders>
          </w:tcPr>
          <w:p w14:paraId="6DDD95C0" w14:textId="77777777" w:rsidR="00061815" w:rsidRPr="001635C7" w:rsidRDefault="00061815" w:rsidP="00061815">
            <w:pPr>
              <w:rPr>
                <w:sz w:val="21"/>
                <w:szCs w:val="21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8C6D411" w14:textId="77777777" w:rsidR="00061815" w:rsidRPr="00177076" w:rsidRDefault="00061815" w:rsidP="00061815">
            <w:pPr>
              <w:rPr>
                <w:sz w:val="20"/>
              </w:rPr>
            </w:pPr>
          </w:p>
        </w:tc>
        <w:tc>
          <w:tcPr>
            <w:tcW w:w="1843" w:type="dxa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2EC290FB" w14:textId="77777777" w:rsidR="00061815" w:rsidRPr="001635C7" w:rsidRDefault="00061815" w:rsidP="00061815">
            <w:pPr>
              <w:rPr>
                <w:b/>
                <w:sz w:val="20"/>
              </w:rPr>
            </w:pPr>
            <w:r w:rsidRPr="001635C7">
              <w:rPr>
                <w:b/>
                <w:sz w:val="20"/>
              </w:rPr>
              <w:t>Special Dietary Requirements</w:t>
            </w:r>
          </w:p>
        </w:tc>
        <w:tc>
          <w:tcPr>
            <w:tcW w:w="3402" w:type="dxa"/>
            <w:tcBorders>
              <w:left w:val="single" w:sz="4" w:space="0" w:color="auto"/>
            </w:tcBorders>
          </w:tcPr>
          <w:p w14:paraId="7940A9DF" w14:textId="77777777" w:rsidR="00061815" w:rsidRPr="00BF51ED" w:rsidRDefault="00061815" w:rsidP="00061815">
            <w:pPr>
              <w:rPr>
                <w:sz w:val="20"/>
              </w:rPr>
            </w:pPr>
          </w:p>
        </w:tc>
      </w:tr>
      <w:tr w:rsidR="00061815" w:rsidRPr="00177076" w14:paraId="7C459A88" w14:textId="77777777" w:rsidTr="00C0476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21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71B5731" w14:textId="77777777" w:rsidR="00061815" w:rsidRPr="001635C7" w:rsidRDefault="00061815" w:rsidP="00061815">
            <w:pPr>
              <w:rPr>
                <w:b/>
                <w:sz w:val="21"/>
                <w:szCs w:val="21"/>
              </w:rPr>
            </w:pPr>
            <w:r w:rsidRPr="001635C7">
              <w:rPr>
                <w:b/>
                <w:sz w:val="21"/>
                <w:szCs w:val="21"/>
              </w:rPr>
              <w:t>First Time at Conference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ECCFB7" w14:textId="77777777" w:rsidR="00061815" w:rsidRPr="001635C7" w:rsidRDefault="00061815" w:rsidP="00061815">
            <w:pPr>
              <w:rPr>
                <w:sz w:val="21"/>
                <w:szCs w:val="21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DE95BF2" w14:textId="77777777" w:rsidR="00061815" w:rsidRPr="00177076" w:rsidRDefault="00061815" w:rsidP="00061815">
            <w:pPr>
              <w:rPr>
                <w:sz w:val="20"/>
              </w:rPr>
            </w:pPr>
          </w:p>
        </w:tc>
        <w:tc>
          <w:tcPr>
            <w:tcW w:w="1843" w:type="dxa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7C794327" w14:textId="77777777" w:rsidR="00061815" w:rsidRPr="001635C7" w:rsidRDefault="00061815" w:rsidP="00061815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Mobile Phone</w:t>
            </w:r>
          </w:p>
        </w:tc>
        <w:tc>
          <w:tcPr>
            <w:tcW w:w="3402" w:type="dxa"/>
            <w:tcBorders>
              <w:left w:val="single" w:sz="4" w:space="0" w:color="auto"/>
            </w:tcBorders>
          </w:tcPr>
          <w:p w14:paraId="53123344" w14:textId="77777777" w:rsidR="00061815" w:rsidRPr="00BF51ED" w:rsidRDefault="00061815" w:rsidP="00061815">
            <w:pPr>
              <w:rPr>
                <w:sz w:val="20"/>
              </w:rPr>
            </w:pPr>
          </w:p>
        </w:tc>
      </w:tr>
      <w:tr w:rsidR="00061815" w:rsidRPr="00177076" w14:paraId="7511F017" w14:textId="77777777" w:rsidTr="00C0476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212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54643A7" w14:textId="77777777" w:rsidR="00061815" w:rsidRPr="001635C7" w:rsidRDefault="00061815" w:rsidP="00061815">
            <w:pPr>
              <w:rPr>
                <w:b/>
                <w:sz w:val="21"/>
                <w:szCs w:val="21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39E150A" w14:textId="77777777" w:rsidR="00061815" w:rsidRPr="001635C7" w:rsidRDefault="00061815" w:rsidP="00061815">
            <w:pPr>
              <w:rPr>
                <w:sz w:val="21"/>
                <w:szCs w:val="21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29A0364" w14:textId="77777777" w:rsidR="00061815" w:rsidRPr="00177076" w:rsidRDefault="00061815" w:rsidP="00061815">
            <w:pPr>
              <w:rPr>
                <w:sz w:val="20"/>
              </w:rPr>
            </w:pPr>
          </w:p>
        </w:tc>
        <w:tc>
          <w:tcPr>
            <w:tcW w:w="1843" w:type="dxa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0980D63E" w14:textId="77777777" w:rsidR="00061815" w:rsidRPr="001635C7" w:rsidRDefault="00061815" w:rsidP="00061815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Email Address</w:t>
            </w:r>
          </w:p>
        </w:tc>
        <w:tc>
          <w:tcPr>
            <w:tcW w:w="3402" w:type="dxa"/>
            <w:tcBorders>
              <w:left w:val="single" w:sz="4" w:space="0" w:color="auto"/>
            </w:tcBorders>
          </w:tcPr>
          <w:p w14:paraId="2EA7C3DE" w14:textId="77777777" w:rsidR="00061815" w:rsidRPr="00BF51ED" w:rsidRDefault="00061815" w:rsidP="00061815">
            <w:pPr>
              <w:rPr>
                <w:sz w:val="20"/>
              </w:rPr>
            </w:pPr>
          </w:p>
        </w:tc>
      </w:tr>
    </w:tbl>
    <w:p w14:paraId="4C349765" w14:textId="77777777" w:rsidR="00644B9B" w:rsidRDefault="00320C6B">
      <w:pPr>
        <w:rPr>
          <w:sz w:val="20"/>
        </w:rPr>
      </w:pPr>
      <w:r w:rsidRPr="00703E61">
        <w:rPr>
          <w:noProof/>
          <w:color w:val="F79646" w:themeColor="accent6"/>
          <w:sz w:val="20"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04E5E2E" wp14:editId="597FA83B">
                <wp:simplePos x="0" y="0"/>
                <wp:positionH relativeFrom="column">
                  <wp:posOffset>-476250</wp:posOffset>
                </wp:positionH>
                <wp:positionV relativeFrom="paragraph">
                  <wp:posOffset>118110</wp:posOffset>
                </wp:positionV>
                <wp:extent cx="6724650" cy="0"/>
                <wp:effectExtent l="0" t="0" r="1905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246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0B826B" id="Straight Connector 4" o:spid="_x0000_s1026" style="position:absolute;flip:y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37.5pt,9.3pt" to="492pt,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" strokecolor="#4579b8 [3044]"/>
            </w:pict>
          </mc:Fallback>
        </mc:AlternateContent>
      </w:r>
    </w:p>
    <w:tbl>
      <w:tblPr>
        <w:tblStyle w:val="TableGrid"/>
        <w:tblW w:w="10774" w:type="dxa"/>
        <w:tblInd w:w="-743" w:type="dxa"/>
        <w:tblLook w:val="04A0" w:firstRow="1" w:lastRow="0" w:firstColumn="1" w:lastColumn="0" w:noHBand="0" w:noVBand="1"/>
      </w:tblPr>
      <w:tblGrid>
        <w:gridCol w:w="3970"/>
        <w:gridCol w:w="992"/>
        <w:gridCol w:w="284"/>
        <w:gridCol w:w="5528"/>
      </w:tblGrid>
      <w:tr w:rsidR="00CE1910" w14:paraId="41EC83EF" w14:textId="77777777" w:rsidTr="00310FC1">
        <w:tc>
          <w:tcPr>
            <w:tcW w:w="496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8A0CD0B" w14:textId="77777777" w:rsidR="00CE1910" w:rsidRPr="00310FC1" w:rsidRDefault="00CE1910" w:rsidP="001D77D4">
            <w:pPr>
              <w:pStyle w:val="ListParagraph"/>
              <w:numPr>
                <w:ilvl w:val="0"/>
                <w:numId w:val="5"/>
              </w:numPr>
              <w:rPr>
                <w:b/>
                <w:color w:val="D96709"/>
                <w:szCs w:val="19"/>
              </w:rPr>
            </w:pPr>
            <w:r w:rsidRPr="00310FC1">
              <w:rPr>
                <w:b/>
                <w:color w:val="D96709"/>
                <w:szCs w:val="19"/>
              </w:rPr>
              <w:t>CONFERENCE REGISTRATION FEES</w:t>
            </w:r>
          </w:p>
          <w:p w14:paraId="6BE6E02E" w14:textId="77777777" w:rsidR="00CE1910" w:rsidRPr="00BF51ED" w:rsidRDefault="00CE1910">
            <w:pPr>
              <w:rPr>
                <w:b/>
                <w:color w:val="F79646" w:themeColor="accent6"/>
                <w:sz w:val="19"/>
                <w:szCs w:val="19"/>
              </w:rPr>
            </w:pPr>
          </w:p>
          <w:p w14:paraId="133345F7" w14:textId="77777777" w:rsidR="00CE1910" w:rsidRPr="00BF51ED" w:rsidRDefault="00CE1910">
            <w:pPr>
              <w:rPr>
                <w:b/>
                <w:sz w:val="19"/>
                <w:szCs w:val="19"/>
              </w:rPr>
            </w:pPr>
            <w:r w:rsidRPr="00BF51ED">
              <w:rPr>
                <w:b/>
                <w:sz w:val="19"/>
                <w:szCs w:val="19"/>
              </w:rPr>
              <w:t>EARLY BIRD REGISTRATION</w:t>
            </w:r>
          </w:p>
          <w:p w14:paraId="310FD4F2" w14:textId="77777777" w:rsidR="00CE1910" w:rsidRPr="00BF51ED" w:rsidRDefault="00CE1910">
            <w:pPr>
              <w:rPr>
                <w:i/>
                <w:sz w:val="19"/>
                <w:szCs w:val="19"/>
              </w:rPr>
            </w:pPr>
            <w:r w:rsidRPr="00BF51ED">
              <w:rPr>
                <w:i/>
                <w:sz w:val="19"/>
                <w:szCs w:val="19"/>
              </w:rPr>
              <w:t xml:space="preserve">Early Bird Registration closes: </w:t>
            </w:r>
            <w:r w:rsidR="00AD56F1">
              <w:rPr>
                <w:i/>
                <w:sz w:val="19"/>
                <w:szCs w:val="19"/>
              </w:rPr>
              <w:t xml:space="preserve">Tuesday </w:t>
            </w:r>
            <w:r w:rsidR="001909BE">
              <w:rPr>
                <w:i/>
                <w:sz w:val="19"/>
                <w:szCs w:val="19"/>
              </w:rPr>
              <w:t>1</w:t>
            </w:r>
            <w:r w:rsidR="00AD56F1" w:rsidRPr="001909BE">
              <w:rPr>
                <w:i/>
                <w:sz w:val="19"/>
                <w:szCs w:val="19"/>
                <w:vertAlign w:val="superscript"/>
              </w:rPr>
              <w:t>st</w:t>
            </w:r>
            <w:r w:rsidR="00AD56F1">
              <w:rPr>
                <w:i/>
                <w:sz w:val="19"/>
                <w:szCs w:val="19"/>
              </w:rPr>
              <w:t xml:space="preserve"> May 2018</w:t>
            </w:r>
          </w:p>
          <w:p w14:paraId="476914F1" w14:textId="77777777" w:rsidR="00CE1910" w:rsidRPr="00BF51ED" w:rsidRDefault="00CE1910">
            <w:pPr>
              <w:rPr>
                <w:i/>
                <w:sz w:val="19"/>
                <w:szCs w:val="19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55530E7" w14:textId="77777777" w:rsidR="00CE1910" w:rsidRPr="00BF51ED" w:rsidRDefault="00CE1910">
            <w:pPr>
              <w:rPr>
                <w:sz w:val="19"/>
                <w:szCs w:val="19"/>
              </w:rPr>
            </w:pPr>
          </w:p>
          <w:p w14:paraId="5041CF1B" w14:textId="77777777" w:rsidR="00CE1910" w:rsidRPr="00BF51ED" w:rsidRDefault="00CE1910">
            <w:pPr>
              <w:rPr>
                <w:sz w:val="19"/>
                <w:szCs w:val="19"/>
              </w:rPr>
            </w:pPr>
          </w:p>
          <w:p w14:paraId="07B319B3" w14:textId="77777777" w:rsidR="00CE1910" w:rsidRPr="00BF51ED" w:rsidRDefault="00CE1910">
            <w:pPr>
              <w:rPr>
                <w:b/>
                <w:color w:val="31849B" w:themeColor="accent5" w:themeShade="BF"/>
                <w:sz w:val="19"/>
                <w:szCs w:val="19"/>
              </w:rPr>
            </w:pPr>
          </w:p>
        </w:tc>
        <w:tc>
          <w:tcPr>
            <w:tcW w:w="5528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7CEDA82A" w14:textId="77777777" w:rsidR="00CE1910" w:rsidRPr="00BF51ED" w:rsidRDefault="00CE1910">
            <w:pPr>
              <w:rPr>
                <w:b/>
                <w:sz w:val="19"/>
                <w:szCs w:val="19"/>
              </w:rPr>
            </w:pPr>
            <w:r w:rsidRPr="00BF51ED">
              <w:rPr>
                <w:b/>
                <w:sz w:val="19"/>
                <w:szCs w:val="19"/>
              </w:rPr>
              <w:t>Full Registration Includes:</w:t>
            </w:r>
          </w:p>
          <w:p w14:paraId="44593FAE" w14:textId="77777777" w:rsidR="00CE1910" w:rsidRPr="00BF51ED" w:rsidRDefault="00CE1910" w:rsidP="00CE1910">
            <w:pPr>
              <w:pStyle w:val="ListParagraph"/>
              <w:numPr>
                <w:ilvl w:val="0"/>
                <w:numId w:val="1"/>
              </w:numPr>
              <w:rPr>
                <w:sz w:val="19"/>
                <w:szCs w:val="19"/>
              </w:rPr>
            </w:pPr>
            <w:r w:rsidRPr="00BF51ED">
              <w:rPr>
                <w:sz w:val="19"/>
                <w:szCs w:val="19"/>
              </w:rPr>
              <w:t>Conference sessions on Thursday &amp; Friday</w:t>
            </w:r>
          </w:p>
          <w:p w14:paraId="2EECC9C2" w14:textId="77777777" w:rsidR="00CE1910" w:rsidRPr="00BF51ED" w:rsidRDefault="00CE1910" w:rsidP="00CE1910">
            <w:pPr>
              <w:pStyle w:val="ListParagraph"/>
              <w:numPr>
                <w:ilvl w:val="0"/>
                <w:numId w:val="1"/>
              </w:numPr>
              <w:rPr>
                <w:sz w:val="19"/>
                <w:szCs w:val="19"/>
              </w:rPr>
            </w:pPr>
            <w:r w:rsidRPr="00BF51ED">
              <w:rPr>
                <w:sz w:val="19"/>
                <w:szCs w:val="19"/>
              </w:rPr>
              <w:t>Access to 201</w:t>
            </w:r>
            <w:r w:rsidR="00AD56F1">
              <w:rPr>
                <w:sz w:val="19"/>
                <w:szCs w:val="19"/>
              </w:rPr>
              <w:t>8</w:t>
            </w:r>
            <w:r w:rsidRPr="00BF51ED">
              <w:rPr>
                <w:sz w:val="19"/>
                <w:szCs w:val="19"/>
              </w:rPr>
              <w:t xml:space="preserve"> CANZ Exhibition</w:t>
            </w:r>
          </w:p>
          <w:p w14:paraId="4D04DF42" w14:textId="77777777" w:rsidR="00CE1910" w:rsidRPr="00BF51ED" w:rsidRDefault="00CE1910" w:rsidP="00CE1910">
            <w:pPr>
              <w:pStyle w:val="ListParagraph"/>
              <w:numPr>
                <w:ilvl w:val="0"/>
                <w:numId w:val="1"/>
              </w:numPr>
              <w:rPr>
                <w:sz w:val="19"/>
                <w:szCs w:val="19"/>
              </w:rPr>
            </w:pPr>
            <w:r w:rsidRPr="00BF51ED">
              <w:rPr>
                <w:sz w:val="19"/>
                <w:szCs w:val="19"/>
              </w:rPr>
              <w:t xml:space="preserve">Morning tea, lunch and afternoon tea  </w:t>
            </w:r>
            <w:r w:rsidR="005C7761" w:rsidRPr="00BF51ED">
              <w:rPr>
                <w:sz w:val="19"/>
                <w:szCs w:val="19"/>
              </w:rPr>
              <w:t>Thursday &amp; Friday</w:t>
            </w:r>
          </w:p>
          <w:p w14:paraId="4EF5C144" w14:textId="77777777" w:rsidR="00CE1910" w:rsidRDefault="00CE1910" w:rsidP="00CE1910">
            <w:pPr>
              <w:pStyle w:val="ListParagraph"/>
              <w:numPr>
                <w:ilvl w:val="0"/>
                <w:numId w:val="1"/>
              </w:numPr>
              <w:rPr>
                <w:sz w:val="19"/>
                <w:szCs w:val="19"/>
              </w:rPr>
            </w:pPr>
            <w:r w:rsidRPr="00BF51ED">
              <w:rPr>
                <w:sz w:val="19"/>
                <w:szCs w:val="19"/>
              </w:rPr>
              <w:t>Welcome Reception and Exhibition Opening</w:t>
            </w:r>
          </w:p>
          <w:p w14:paraId="450422D2" w14:textId="77777777" w:rsidR="00367097" w:rsidRPr="00367097" w:rsidRDefault="00367097" w:rsidP="00367097">
            <w:pPr>
              <w:pStyle w:val="ListParagraph"/>
              <w:numPr>
                <w:ilvl w:val="0"/>
                <w:numId w:val="1"/>
              </w:numPr>
              <w:rPr>
                <w:sz w:val="19"/>
                <w:szCs w:val="19"/>
              </w:rPr>
            </w:pPr>
            <w:r w:rsidRPr="00367097">
              <w:rPr>
                <w:sz w:val="19"/>
                <w:szCs w:val="19"/>
              </w:rPr>
              <w:t>Thursday Night Networking &amp; Dinner</w:t>
            </w:r>
          </w:p>
          <w:p w14:paraId="4AB8B951" w14:textId="77777777" w:rsidR="00CE1910" w:rsidRPr="00BF51ED" w:rsidRDefault="00CE1910" w:rsidP="00CE1910">
            <w:pPr>
              <w:pStyle w:val="ListParagraph"/>
              <w:numPr>
                <w:ilvl w:val="0"/>
                <w:numId w:val="1"/>
              </w:numPr>
              <w:rPr>
                <w:sz w:val="19"/>
                <w:szCs w:val="19"/>
              </w:rPr>
            </w:pPr>
            <w:r w:rsidRPr="00BF51ED">
              <w:rPr>
                <w:sz w:val="19"/>
                <w:szCs w:val="19"/>
              </w:rPr>
              <w:t>Gala Awards Dinner</w:t>
            </w:r>
            <w:r w:rsidR="0029775E">
              <w:rPr>
                <w:sz w:val="19"/>
                <w:szCs w:val="19"/>
              </w:rPr>
              <w:t xml:space="preserve"> attendance</w:t>
            </w:r>
          </w:p>
          <w:p w14:paraId="2BAA28E6" w14:textId="77777777" w:rsidR="00CE1910" w:rsidRPr="00BF4443" w:rsidRDefault="00CE1910" w:rsidP="005C7761">
            <w:pPr>
              <w:pStyle w:val="ListParagraph"/>
              <w:numPr>
                <w:ilvl w:val="0"/>
                <w:numId w:val="1"/>
              </w:numPr>
              <w:rPr>
                <w:b/>
                <w:sz w:val="19"/>
                <w:szCs w:val="19"/>
              </w:rPr>
            </w:pPr>
            <w:r w:rsidRPr="00BF4443">
              <w:rPr>
                <w:sz w:val="19"/>
                <w:szCs w:val="19"/>
              </w:rPr>
              <w:t xml:space="preserve">Conference name </w:t>
            </w:r>
            <w:r w:rsidR="005C7761" w:rsidRPr="00BF4443">
              <w:rPr>
                <w:sz w:val="19"/>
                <w:szCs w:val="19"/>
              </w:rPr>
              <w:t>badge,</w:t>
            </w:r>
            <w:r w:rsidR="00296207">
              <w:rPr>
                <w:sz w:val="19"/>
                <w:szCs w:val="19"/>
              </w:rPr>
              <w:t xml:space="preserve"> handbook and room</w:t>
            </w:r>
            <w:r w:rsidRPr="00BF4443">
              <w:rPr>
                <w:sz w:val="19"/>
                <w:szCs w:val="19"/>
              </w:rPr>
              <w:t xml:space="preserve"> gift.</w:t>
            </w:r>
          </w:p>
          <w:p w14:paraId="39EFDC8B" w14:textId="77777777" w:rsidR="00BF4443" w:rsidRPr="00BF51ED" w:rsidRDefault="00BF4443" w:rsidP="0029775E">
            <w:pPr>
              <w:pStyle w:val="ListParagraph"/>
              <w:rPr>
                <w:b/>
                <w:color w:val="31849B" w:themeColor="accent5" w:themeShade="BF"/>
                <w:sz w:val="19"/>
                <w:szCs w:val="19"/>
              </w:rPr>
            </w:pPr>
          </w:p>
        </w:tc>
      </w:tr>
      <w:tr w:rsidR="00CE1910" w14:paraId="53C1D998" w14:textId="77777777" w:rsidTr="00310FC1">
        <w:tc>
          <w:tcPr>
            <w:tcW w:w="3970" w:type="dxa"/>
            <w:tcBorders>
              <w:top w:val="nil"/>
              <w:left w:val="nil"/>
              <w:bottom w:val="nil"/>
              <w:right w:val="nil"/>
            </w:tcBorders>
          </w:tcPr>
          <w:p w14:paraId="298E2D96" w14:textId="77777777" w:rsidR="00CE1910" w:rsidRPr="00BF51ED" w:rsidRDefault="00CE1910">
            <w:pPr>
              <w:rPr>
                <w:color w:val="244061" w:themeColor="accent1" w:themeShade="80"/>
                <w:sz w:val="19"/>
                <w:szCs w:val="19"/>
              </w:rPr>
            </w:pPr>
            <w:r w:rsidRPr="00BF51ED">
              <w:rPr>
                <w:color w:val="244061" w:themeColor="accent1" w:themeShade="80"/>
                <w:sz w:val="19"/>
                <w:szCs w:val="19"/>
              </w:rPr>
              <w:sym w:font="Wingdings 2" w:char="F0A3"/>
            </w:r>
            <w:r w:rsidRPr="00BF51ED">
              <w:rPr>
                <w:color w:val="244061" w:themeColor="accent1" w:themeShade="80"/>
                <w:sz w:val="19"/>
                <w:szCs w:val="19"/>
              </w:rPr>
              <w:t xml:space="preserve"> MEMBER EARLY BIRD REGISTRATIO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E778B17" w14:textId="1F5E66D2" w:rsidR="00CE1910" w:rsidRPr="00BF51ED" w:rsidRDefault="00CE1910">
            <w:pPr>
              <w:rPr>
                <w:sz w:val="19"/>
                <w:szCs w:val="19"/>
              </w:rPr>
            </w:pPr>
            <w:r w:rsidRPr="00BF51ED">
              <w:rPr>
                <w:sz w:val="19"/>
                <w:szCs w:val="19"/>
              </w:rPr>
              <w:t>$</w:t>
            </w:r>
            <w:r w:rsidR="004C13B6">
              <w:rPr>
                <w:sz w:val="19"/>
                <w:szCs w:val="19"/>
              </w:rPr>
              <w:t>7</w:t>
            </w:r>
            <w:r w:rsidR="00203138">
              <w:rPr>
                <w:sz w:val="19"/>
                <w:szCs w:val="19"/>
              </w:rPr>
              <w:t>5</w:t>
            </w:r>
            <w:r w:rsidR="004C13B6">
              <w:rPr>
                <w:sz w:val="19"/>
                <w:szCs w:val="19"/>
              </w:rPr>
              <w:t>0.00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B1FC2A7" w14:textId="77777777" w:rsidR="00CE1910" w:rsidRPr="00BF51ED" w:rsidRDefault="00CE1910">
            <w:pPr>
              <w:rPr>
                <w:sz w:val="19"/>
                <w:szCs w:val="19"/>
              </w:rPr>
            </w:pPr>
          </w:p>
        </w:tc>
        <w:tc>
          <w:tcPr>
            <w:tcW w:w="552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C7B5D94" w14:textId="77777777" w:rsidR="00CE1910" w:rsidRPr="00BF51ED" w:rsidRDefault="00CE1910">
            <w:pPr>
              <w:rPr>
                <w:b/>
                <w:sz w:val="19"/>
                <w:szCs w:val="19"/>
              </w:rPr>
            </w:pPr>
          </w:p>
        </w:tc>
      </w:tr>
      <w:tr w:rsidR="00CE1910" w14:paraId="57E61CA4" w14:textId="77777777" w:rsidTr="00310FC1">
        <w:tc>
          <w:tcPr>
            <w:tcW w:w="3970" w:type="dxa"/>
            <w:tcBorders>
              <w:top w:val="nil"/>
              <w:left w:val="nil"/>
              <w:bottom w:val="nil"/>
              <w:right w:val="nil"/>
            </w:tcBorders>
          </w:tcPr>
          <w:p w14:paraId="4EC58C89" w14:textId="77777777" w:rsidR="00CE1910" w:rsidRPr="00BF51ED" w:rsidRDefault="00CE1910">
            <w:pPr>
              <w:rPr>
                <w:color w:val="244061" w:themeColor="accent1" w:themeShade="80"/>
                <w:sz w:val="19"/>
                <w:szCs w:val="19"/>
              </w:rPr>
            </w:pPr>
            <w:r w:rsidRPr="00BF51ED">
              <w:rPr>
                <w:color w:val="244061" w:themeColor="accent1" w:themeShade="80"/>
                <w:sz w:val="19"/>
                <w:szCs w:val="19"/>
              </w:rPr>
              <w:sym w:font="Wingdings 2" w:char="F0A3"/>
            </w:r>
            <w:r w:rsidRPr="00BF51ED">
              <w:rPr>
                <w:color w:val="244061" w:themeColor="accent1" w:themeShade="80"/>
                <w:sz w:val="19"/>
                <w:szCs w:val="19"/>
              </w:rPr>
              <w:t xml:space="preserve"> NON-MEMBER EARLY BIRD REGISTRATIO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BAD4854" w14:textId="451D7942" w:rsidR="00CE1910" w:rsidRPr="00BF51ED" w:rsidRDefault="00CE1910">
            <w:pPr>
              <w:rPr>
                <w:sz w:val="19"/>
                <w:szCs w:val="19"/>
              </w:rPr>
            </w:pPr>
            <w:r w:rsidRPr="00BF51ED">
              <w:rPr>
                <w:sz w:val="19"/>
                <w:szCs w:val="19"/>
              </w:rPr>
              <w:t>$</w:t>
            </w:r>
            <w:r w:rsidR="004C13B6">
              <w:rPr>
                <w:sz w:val="19"/>
                <w:szCs w:val="19"/>
              </w:rPr>
              <w:t>8</w:t>
            </w:r>
            <w:r w:rsidR="00203138">
              <w:rPr>
                <w:sz w:val="19"/>
                <w:szCs w:val="19"/>
              </w:rPr>
              <w:t>5</w:t>
            </w:r>
            <w:r w:rsidR="004C13B6">
              <w:rPr>
                <w:sz w:val="19"/>
                <w:szCs w:val="19"/>
              </w:rPr>
              <w:t>0.00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1BC68DA" w14:textId="77777777" w:rsidR="00CE1910" w:rsidRPr="00BF51ED" w:rsidRDefault="00CE1910">
            <w:pPr>
              <w:rPr>
                <w:sz w:val="19"/>
                <w:szCs w:val="19"/>
              </w:rPr>
            </w:pPr>
          </w:p>
        </w:tc>
        <w:tc>
          <w:tcPr>
            <w:tcW w:w="552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40F3EBA" w14:textId="77777777" w:rsidR="00CE1910" w:rsidRPr="00BF51ED" w:rsidRDefault="00CE1910">
            <w:pPr>
              <w:rPr>
                <w:b/>
                <w:sz w:val="19"/>
                <w:szCs w:val="19"/>
              </w:rPr>
            </w:pPr>
          </w:p>
        </w:tc>
      </w:tr>
      <w:tr w:rsidR="00CE1910" w14:paraId="7CEAF734" w14:textId="77777777" w:rsidTr="00310FC1">
        <w:tc>
          <w:tcPr>
            <w:tcW w:w="496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1E5ACD3" w14:textId="77777777" w:rsidR="00CE1910" w:rsidRPr="00310FC1" w:rsidRDefault="00CE1910">
            <w:pPr>
              <w:rPr>
                <w:sz w:val="16"/>
                <w:szCs w:val="19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323EE0C" w14:textId="77777777" w:rsidR="00CE1910" w:rsidRPr="00BF51ED" w:rsidRDefault="00CE1910">
            <w:pPr>
              <w:rPr>
                <w:sz w:val="19"/>
                <w:szCs w:val="19"/>
              </w:rPr>
            </w:pPr>
          </w:p>
        </w:tc>
        <w:tc>
          <w:tcPr>
            <w:tcW w:w="552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4702292" w14:textId="77777777" w:rsidR="00CE1910" w:rsidRPr="00BF51ED" w:rsidRDefault="00CE1910">
            <w:pPr>
              <w:rPr>
                <w:b/>
                <w:sz w:val="19"/>
                <w:szCs w:val="19"/>
              </w:rPr>
            </w:pPr>
          </w:p>
        </w:tc>
      </w:tr>
      <w:tr w:rsidR="00CE1910" w14:paraId="72068F0C" w14:textId="77777777" w:rsidTr="00310FC1">
        <w:trPr>
          <w:trHeight w:val="395"/>
        </w:trPr>
        <w:tc>
          <w:tcPr>
            <w:tcW w:w="496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D1A809F" w14:textId="77777777" w:rsidR="00CE1910" w:rsidRPr="00AD56F1" w:rsidRDefault="004C13B6">
            <w:pPr>
              <w:rPr>
                <w:b/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 xml:space="preserve">FULL </w:t>
            </w:r>
            <w:r w:rsidR="00CE1910" w:rsidRPr="00BF51ED">
              <w:rPr>
                <w:b/>
                <w:sz w:val="19"/>
                <w:szCs w:val="19"/>
              </w:rPr>
              <w:t>REGISTRATION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CC541FB" w14:textId="77777777" w:rsidR="00CE1910" w:rsidRPr="00BF51ED" w:rsidRDefault="00CE1910">
            <w:pPr>
              <w:rPr>
                <w:sz w:val="19"/>
                <w:szCs w:val="19"/>
              </w:rPr>
            </w:pPr>
          </w:p>
        </w:tc>
        <w:tc>
          <w:tcPr>
            <w:tcW w:w="552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6811B72" w14:textId="77777777" w:rsidR="00CE1910" w:rsidRPr="00BF51ED" w:rsidRDefault="00CE1910">
            <w:pPr>
              <w:rPr>
                <w:b/>
                <w:sz w:val="19"/>
                <w:szCs w:val="19"/>
              </w:rPr>
            </w:pPr>
          </w:p>
        </w:tc>
      </w:tr>
      <w:tr w:rsidR="005C7761" w14:paraId="4A2CA446" w14:textId="77777777" w:rsidTr="00310FC1">
        <w:tc>
          <w:tcPr>
            <w:tcW w:w="3970" w:type="dxa"/>
            <w:tcBorders>
              <w:top w:val="nil"/>
              <w:left w:val="nil"/>
              <w:bottom w:val="nil"/>
              <w:right w:val="nil"/>
            </w:tcBorders>
          </w:tcPr>
          <w:p w14:paraId="00AAA6C4" w14:textId="77777777" w:rsidR="005C7761" w:rsidRPr="00BF51ED" w:rsidRDefault="005C7761">
            <w:pPr>
              <w:rPr>
                <w:color w:val="244061" w:themeColor="accent1" w:themeShade="80"/>
                <w:sz w:val="19"/>
                <w:szCs w:val="19"/>
              </w:rPr>
            </w:pPr>
            <w:r w:rsidRPr="00BF51ED">
              <w:rPr>
                <w:color w:val="244061" w:themeColor="accent1" w:themeShade="80"/>
                <w:sz w:val="19"/>
                <w:szCs w:val="19"/>
              </w:rPr>
              <w:sym w:font="Wingdings 2" w:char="F0A3"/>
            </w:r>
            <w:r w:rsidRPr="00BF51ED">
              <w:rPr>
                <w:color w:val="244061" w:themeColor="accent1" w:themeShade="80"/>
                <w:sz w:val="19"/>
                <w:szCs w:val="19"/>
              </w:rPr>
              <w:t xml:space="preserve"> MEMBER REGISTRATIO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DCC53CB" w14:textId="21969AD9" w:rsidR="005C7761" w:rsidRPr="00BF51ED" w:rsidRDefault="005C7761">
            <w:pPr>
              <w:rPr>
                <w:sz w:val="19"/>
                <w:szCs w:val="19"/>
              </w:rPr>
            </w:pPr>
            <w:r w:rsidRPr="00BF51ED">
              <w:rPr>
                <w:sz w:val="19"/>
                <w:szCs w:val="19"/>
              </w:rPr>
              <w:t>$</w:t>
            </w:r>
            <w:r w:rsidR="004C13B6">
              <w:rPr>
                <w:sz w:val="19"/>
                <w:szCs w:val="19"/>
              </w:rPr>
              <w:t>8</w:t>
            </w:r>
            <w:r w:rsidR="00203138">
              <w:rPr>
                <w:sz w:val="19"/>
                <w:szCs w:val="19"/>
              </w:rPr>
              <w:t>5</w:t>
            </w:r>
            <w:r w:rsidR="004C13B6">
              <w:rPr>
                <w:sz w:val="19"/>
                <w:szCs w:val="19"/>
              </w:rPr>
              <w:t>0.00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2B75B22" w14:textId="77777777" w:rsidR="005C7761" w:rsidRPr="00BF51ED" w:rsidRDefault="005C7761">
            <w:pPr>
              <w:rPr>
                <w:sz w:val="19"/>
                <w:szCs w:val="19"/>
              </w:rPr>
            </w:pPr>
          </w:p>
        </w:tc>
        <w:tc>
          <w:tcPr>
            <w:tcW w:w="5528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1F2FD1CD" w14:textId="77777777" w:rsidR="005C7761" w:rsidRPr="00BF51ED" w:rsidRDefault="005C7761">
            <w:pPr>
              <w:rPr>
                <w:b/>
                <w:sz w:val="19"/>
                <w:szCs w:val="19"/>
              </w:rPr>
            </w:pPr>
            <w:r w:rsidRPr="00BF51ED">
              <w:rPr>
                <w:b/>
                <w:sz w:val="19"/>
                <w:szCs w:val="19"/>
              </w:rPr>
              <w:t>Exhibitor Registration Includes:</w:t>
            </w:r>
          </w:p>
          <w:p w14:paraId="08906846" w14:textId="77777777" w:rsidR="005C7761" w:rsidRPr="00BF51ED" w:rsidRDefault="005C7761" w:rsidP="00CE1910">
            <w:pPr>
              <w:pStyle w:val="ListParagraph"/>
              <w:numPr>
                <w:ilvl w:val="0"/>
                <w:numId w:val="2"/>
              </w:numPr>
              <w:rPr>
                <w:sz w:val="19"/>
                <w:szCs w:val="19"/>
              </w:rPr>
            </w:pPr>
            <w:r w:rsidRPr="00BF51ED">
              <w:rPr>
                <w:sz w:val="19"/>
                <w:szCs w:val="19"/>
              </w:rPr>
              <w:t>Morning tea, lunch and afternoon tea Thursday &amp; Friday</w:t>
            </w:r>
          </w:p>
          <w:p w14:paraId="26FD0981" w14:textId="77777777" w:rsidR="005C7761" w:rsidRPr="00BF51ED" w:rsidRDefault="005C7761" w:rsidP="00CE1910">
            <w:pPr>
              <w:pStyle w:val="ListParagraph"/>
              <w:numPr>
                <w:ilvl w:val="0"/>
                <w:numId w:val="2"/>
              </w:numPr>
              <w:rPr>
                <w:sz w:val="19"/>
                <w:szCs w:val="19"/>
              </w:rPr>
            </w:pPr>
            <w:r w:rsidRPr="00BF51ED">
              <w:rPr>
                <w:sz w:val="19"/>
                <w:szCs w:val="19"/>
              </w:rPr>
              <w:t>Access to 201</w:t>
            </w:r>
            <w:r w:rsidR="00AD56F1">
              <w:rPr>
                <w:sz w:val="19"/>
                <w:szCs w:val="19"/>
              </w:rPr>
              <w:t>8</w:t>
            </w:r>
            <w:r w:rsidRPr="00BF51ED">
              <w:rPr>
                <w:sz w:val="19"/>
                <w:szCs w:val="19"/>
              </w:rPr>
              <w:t xml:space="preserve"> CANZ Exhibition</w:t>
            </w:r>
          </w:p>
          <w:p w14:paraId="5462614E" w14:textId="77777777" w:rsidR="005C7761" w:rsidRPr="00BF51ED" w:rsidRDefault="005C7761" w:rsidP="00CE1910">
            <w:pPr>
              <w:pStyle w:val="ListParagraph"/>
              <w:numPr>
                <w:ilvl w:val="0"/>
                <w:numId w:val="2"/>
              </w:numPr>
              <w:rPr>
                <w:sz w:val="19"/>
                <w:szCs w:val="19"/>
              </w:rPr>
            </w:pPr>
            <w:r w:rsidRPr="00BF51ED">
              <w:rPr>
                <w:sz w:val="19"/>
                <w:szCs w:val="19"/>
              </w:rPr>
              <w:t>Welcome reception and networking held in Exhibition area.</w:t>
            </w:r>
          </w:p>
          <w:p w14:paraId="5D3BE1CF" w14:textId="77777777" w:rsidR="005C7761" w:rsidRPr="00BF51ED" w:rsidRDefault="005C7761" w:rsidP="00CE1910">
            <w:pPr>
              <w:pStyle w:val="ListParagraph"/>
              <w:numPr>
                <w:ilvl w:val="0"/>
                <w:numId w:val="2"/>
              </w:numPr>
              <w:rPr>
                <w:sz w:val="19"/>
                <w:szCs w:val="19"/>
              </w:rPr>
            </w:pPr>
            <w:r w:rsidRPr="00BF51ED">
              <w:rPr>
                <w:sz w:val="19"/>
                <w:szCs w:val="19"/>
              </w:rPr>
              <w:t>Conference name badge, handbook and conference gift</w:t>
            </w:r>
          </w:p>
          <w:p w14:paraId="5D52BD15" w14:textId="77777777" w:rsidR="005C7761" w:rsidRPr="00BF51ED" w:rsidRDefault="005C7761" w:rsidP="00BF4443">
            <w:pPr>
              <w:pStyle w:val="ListParagraph"/>
              <w:numPr>
                <w:ilvl w:val="0"/>
                <w:numId w:val="2"/>
              </w:numPr>
              <w:rPr>
                <w:sz w:val="19"/>
                <w:szCs w:val="19"/>
              </w:rPr>
            </w:pPr>
            <w:r w:rsidRPr="00BF51ED">
              <w:rPr>
                <w:sz w:val="19"/>
                <w:szCs w:val="19"/>
              </w:rPr>
              <w:t xml:space="preserve">No conference sessions or </w:t>
            </w:r>
            <w:r w:rsidR="0029775E">
              <w:rPr>
                <w:sz w:val="19"/>
                <w:szCs w:val="19"/>
              </w:rPr>
              <w:t xml:space="preserve">Gala </w:t>
            </w:r>
            <w:r w:rsidR="00BF4443">
              <w:rPr>
                <w:sz w:val="19"/>
                <w:szCs w:val="19"/>
              </w:rPr>
              <w:t>Award</w:t>
            </w:r>
            <w:r w:rsidR="0029775E">
              <w:rPr>
                <w:sz w:val="19"/>
                <w:szCs w:val="19"/>
              </w:rPr>
              <w:t>s</w:t>
            </w:r>
            <w:r w:rsidR="00BF4443">
              <w:rPr>
                <w:sz w:val="19"/>
                <w:szCs w:val="19"/>
              </w:rPr>
              <w:t xml:space="preserve"> Dinner</w:t>
            </w:r>
          </w:p>
        </w:tc>
      </w:tr>
      <w:tr w:rsidR="005C7761" w14:paraId="779D6969" w14:textId="77777777" w:rsidTr="00310FC1">
        <w:tc>
          <w:tcPr>
            <w:tcW w:w="3970" w:type="dxa"/>
            <w:tcBorders>
              <w:top w:val="nil"/>
              <w:left w:val="nil"/>
              <w:bottom w:val="nil"/>
              <w:right w:val="nil"/>
            </w:tcBorders>
          </w:tcPr>
          <w:p w14:paraId="2DA6DC82" w14:textId="77777777" w:rsidR="005C7761" w:rsidRPr="00BF51ED" w:rsidRDefault="005C7761">
            <w:pPr>
              <w:rPr>
                <w:color w:val="244061" w:themeColor="accent1" w:themeShade="80"/>
                <w:sz w:val="19"/>
                <w:szCs w:val="19"/>
              </w:rPr>
            </w:pPr>
            <w:r w:rsidRPr="00BF51ED">
              <w:rPr>
                <w:color w:val="244061" w:themeColor="accent1" w:themeShade="80"/>
                <w:sz w:val="19"/>
                <w:szCs w:val="19"/>
              </w:rPr>
              <w:sym w:font="Wingdings 2" w:char="F0A3"/>
            </w:r>
            <w:r w:rsidRPr="00BF51ED">
              <w:rPr>
                <w:color w:val="244061" w:themeColor="accent1" w:themeShade="80"/>
                <w:sz w:val="19"/>
                <w:szCs w:val="19"/>
              </w:rPr>
              <w:t xml:space="preserve"> NON – MEMBER REGISTRATIO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5664136" w14:textId="63634966" w:rsidR="005C7761" w:rsidRPr="00BF51ED" w:rsidRDefault="005C7761">
            <w:pPr>
              <w:rPr>
                <w:sz w:val="19"/>
                <w:szCs w:val="19"/>
              </w:rPr>
            </w:pPr>
            <w:r w:rsidRPr="00BF51ED">
              <w:rPr>
                <w:sz w:val="19"/>
                <w:szCs w:val="19"/>
              </w:rPr>
              <w:t>$</w:t>
            </w:r>
            <w:r w:rsidR="00203138">
              <w:rPr>
                <w:sz w:val="19"/>
                <w:szCs w:val="19"/>
              </w:rPr>
              <w:t>1000</w:t>
            </w:r>
            <w:r w:rsidR="004C13B6">
              <w:rPr>
                <w:sz w:val="19"/>
                <w:szCs w:val="19"/>
              </w:rPr>
              <w:t>.00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EE0BA96" w14:textId="77777777" w:rsidR="005C7761" w:rsidRPr="00BF51ED" w:rsidRDefault="005C7761">
            <w:pPr>
              <w:rPr>
                <w:sz w:val="19"/>
                <w:szCs w:val="19"/>
              </w:rPr>
            </w:pPr>
          </w:p>
        </w:tc>
        <w:tc>
          <w:tcPr>
            <w:tcW w:w="552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E630401" w14:textId="77777777" w:rsidR="005C7761" w:rsidRPr="00BF51ED" w:rsidRDefault="005C7761" w:rsidP="00CE1910">
            <w:pPr>
              <w:pStyle w:val="ListParagraph"/>
              <w:numPr>
                <w:ilvl w:val="0"/>
                <w:numId w:val="2"/>
              </w:numPr>
              <w:rPr>
                <w:b/>
                <w:sz w:val="19"/>
                <w:szCs w:val="19"/>
              </w:rPr>
            </w:pPr>
          </w:p>
        </w:tc>
      </w:tr>
      <w:tr w:rsidR="005C7761" w14:paraId="262820EA" w14:textId="77777777" w:rsidTr="00310FC1">
        <w:tc>
          <w:tcPr>
            <w:tcW w:w="3970" w:type="dxa"/>
            <w:tcBorders>
              <w:top w:val="nil"/>
              <w:left w:val="nil"/>
              <w:bottom w:val="nil"/>
              <w:right w:val="nil"/>
            </w:tcBorders>
          </w:tcPr>
          <w:p w14:paraId="6CE1D32F" w14:textId="77777777" w:rsidR="005C7761" w:rsidRPr="00BF51ED" w:rsidRDefault="005C7761">
            <w:pPr>
              <w:rPr>
                <w:color w:val="244061" w:themeColor="accent1" w:themeShade="80"/>
                <w:sz w:val="19"/>
                <w:szCs w:val="19"/>
              </w:rPr>
            </w:pPr>
            <w:r w:rsidRPr="00BF51ED">
              <w:rPr>
                <w:color w:val="244061" w:themeColor="accent1" w:themeShade="80"/>
                <w:sz w:val="19"/>
                <w:szCs w:val="19"/>
              </w:rPr>
              <w:sym w:font="Wingdings 2" w:char="F0A3"/>
            </w:r>
            <w:r w:rsidRPr="00BF51ED">
              <w:rPr>
                <w:color w:val="244061" w:themeColor="accent1" w:themeShade="80"/>
                <w:sz w:val="19"/>
                <w:szCs w:val="19"/>
              </w:rPr>
              <w:t xml:space="preserve"> NON DELEGATE EXHIBITOR REGISTRATIO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E6F9D99" w14:textId="77777777" w:rsidR="005C7761" w:rsidRPr="00BF51ED" w:rsidRDefault="005C7761">
            <w:pPr>
              <w:rPr>
                <w:sz w:val="19"/>
                <w:szCs w:val="19"/>
              </w:rPr>
            </w:pPr>
            <w:r w:rsidRPr="00BF51ED">
              <w:rPr>
                <w:sz w:val="19"/>
                <w:szCs w:val="19"/>
              </w:rPr>
              <w:t>$</w:t>
            </w:r>
            <w:r w:rsidR="004C13B6">
              <w:rPr>
                <w:sz w:val="19"/>
                <w:szCs w:val="19"/>
              </w:rPr>
              <w:t>350.00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AFDC33D" w14:textId="77777777" w:rsidR="005C7761" w:rsidRPr="00BF51ED" w:rsidRDefault="005C7761">
            <w:pPr>
              <w:rPr>
                <w:sz w:val="19"/>
                <w:szCs w:val="19"/>
              </w:rPr>
            </w:pPr>
          </w:p>
        </w:tc>
        <w:tc>
          <w:tcPr>
            <w:tcW w:w="552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437A7AB" w14:textId="77777777" w:rsidR="005C7761" w:rsidRPr="00BF51ED" w:rsidRDefault="005C7761">
            <w:pPr>
              <w:rPr>
                <w:sz w:val="19"/>
                <w:szCs w:val="19"/>
              </w:rPr>
            </w:pPr>
          </w:p>
        </w:tc>
      </w:tr>
      <w:tr w:rsidR="005C7761" w14:paraId="699321B0" w14:textId="77777777" w:rsidTr="00310FC1">
        <w:tc>
          <w:tcPr>
            <w:tcW w:w="3970" w:type="dxa"/>
            <w:tcBorders>
              <w:top w:val="nil"/>
              <w:left w:val="nil"/>
              <w:bottom w:val="nil"/>
              <w:right w:val="nil"/>
            </w:tcBorders>
          </w:tcPr>
          <w:p w14:paraId="6C838A05" w14:textId="77777777" w:rsidR="005C7761" w:rsidRPr="00310FC1" w:rsidRDefault="005C7761">
            <w:pPr>
              <w:rPr>
                <w:sz w:val="10"/>
                <w:szCs w:val="19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D52D9EE" w14:textId="77777777" w:rsidR="005C7761" w:rsidRPr="00BF51ED" w:rsidRDefault="005C7761">
            <w:pPr>
              <w:rPr>
                <w:sz w:val="19"/>
                <w:szCs w:val="19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E7F3988" w14:textId="77777777" w:rsidR="005C7761" w:rsidRPr="00BF51ED" w:rsidRDefault="005C7761">
            <w:pPr>
              <w:rPr>
                <w:sz w:val="19"/>
                <w:szCs w:val="19"/>
              </w:rPr>
            </w:pPr>
          </w:p>
        </w:tc>
        <w:tc>
          <w:tcPr>
            <w:tcW w:w="552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1CEE77B" w14:textId="77777777" w:rsidR="005C7761" w:rsidRPr="00BF51ED" w:rsidRDefault="005C7761">
            <w:pPr>
              <w:rPr>
                <w:sz w:val="19"/>
                <w:szCs w:val="19"/>
              </w:rPr>
            </w:pPr>
          </w:p>
        </w:tc>
      </w:tr>
      <w:tr w:rsidR="005C7761" w14:paraId="10F01F5B" w14:textId="77777777" w:rsidTr="00310FC1">
        <w:tc>
          <w:tcPr>
            <w:tcW w:w="3970" w:type="dxa"/>
            <w:tcBorders>
              <w:top w:val="nil"/>
              <w:left w:val="nil"/>
              <w:bottom w:val="nil"/>
              <w:right w:val="nil"/>
            </w:tcBorders>
          </w:tcPr>
          <w:p w14:paraId="4C804C21" w14:textId="77777777" w:rsidR="005C7761" w:rsidRPr="00BF51ED" w:rsidRDefault="005C7761">
            <w:pPr>
              <w:rPr>
                <w:b/>
                <w:sz w:val="19"/>
                <w:szCs w:val="19"/>
              </w:rPr>
            </w:pPr>
            <w:r w:rsidRPr="00BF51ED">
              <w:rPr>
                <w:b/>
                <w:sz w:val="19"/>
                <w:szCs w:val="19"/>
              </w:rPr>
              <w:t>ACCOMPANYING PARTNER</w:t>
            </w:r>
          </w:p>
          <w:p w14:paraId="70F57D1B" w14:textId="77777777" w:rsidR="005C7761" w:rsidRPr="00310FC1" w:rsidRDefault="005C7761">
            <w:pPr>
              <w:rPr>
                <w:b/>
                <w:sz w:val="10"/>
                <w:szCs w:val="19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4CD5CF6" w14:textId="77777777" w:rsidR="005C7761" w:rsidRPr="00BF51ED" w:rsidRDefault="005C7761">
            <w:pPr>
              <w:rPr>
                <w:sz w:val="19"/>
                <w:szCs w:val="19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5740F6D" w14:textId="77777777" w:rsidR="005C7761" w:rsidRPr="00BF51ED" w:rsidRDefault="005C7761">
            <w:pPr>
              <w:rPr>
                <w:sz w:val="19"/>
                <w:szCs w:val="19"/>
              </w:rPr>
            </w:pPr>
          </w:p>
        </w:tc>
        <w:tc>
          <w:tcPr>
            <w:tcW w:w="552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70809C11" w14:textId="77777777" w:rsidR="005C7761" w:rsidRPr="00BF51ED" w:rsidRDefault="005C7761">
            <w:pPr>
              <w:rPr>
                <w:sz w:val="19"/>
                <w:szCs w:val="19"/>
              </w:rPr>
            </w:pPr>
          </w:p>
        </w:tc>
      </w:tr>
      <w:tr w:rsidR="005C7761" w14:paraId="794AEF92" w14:textId="77777777" w:rsidTr="00310FC1">
        <w:tc>
          <w:tcPr>
            <w:tcW w:w="3970" w:type="dxa"/>
            <w:tcBorders>
              <w:top w:val="nil"/>
              <w:left w:val="nil"/>
              <w:bottom w:val="nil"/>
              <w:right w:val="nil"/>
            </w:tcBorders>
          </w:tcPr>
          <w:p w14:paraId="66EF9E2E" w14:textId="77777777" w:rsidR="005C7761" w:rsidRPr="00BF51ED" w:rsidRDefault="005C7761">
            <w:pPr>
              <w:rPr>
                <w:color w:val="244061" w:themeColor="accent1" w:themeShade="80"/>
                <w:sz w:val="19"/>
                <w:szCs w:val="19"/>
              </w:rPr>
            </w:pPr>
            <w:r w:rsidRPr="00BF51ED">
              <w:rPr>
                <w:color w:val="244061" w:themeColor="accent1" w:themeShade="80"/>
                <w:sz w:val="19"/>
                <w:szCs w:val="19"/>
              </w:rPr>
              <w:sym w:font="Wingdings 2" w:char="F0A3"/>
            </w:r>
            <w:r w:rsidRPr="00BF51ED">
              <w:rPr>
                <w:color w:val="244061" w:themeColor="accent1" w:themeShade="80"/>
                <w:sz w:val="19"/>
                <w:szCs w:val="19"/>
              </w:rPr>
              <w:t xml:space="preserve"> ACCOMPANYING PARTNER PROGRAMME   EARLY BIRD REGISTRATIO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194266D" w14:textId="6BD45082" w:rsidR="005C7761" w:rsidRPr="00BF51ED" w:rsidRDefault="005C7761">
            <w:pPr>
              <w:rPr>
                <w:sz w:val="19"/>
                <w:szCs w:val="19"/>
              </w:rPr>
            </w:pPr>
            <w:r w:rsidRPr="00BF51ED">
              <w:rPr>
                <w:sz w:val="19"/>
                <w:szCs w:val="19"/>
              </w:rPr>
              <w:t>$</w:t>
            </w:r>
            <w:r w:rsidR="00203138">
              <w:rPr>
                <w:sz w:val="19"/>
                <w:szCs w:val="19"/>
              </w:rPr>
              <w:t>500</w:t>
            </w:r>
            <w:r w:rsidR="004C13B6">
              <w:rPr>
                <w:sz w:val="19"/>
                <w:szCs w:val="19"/>
              </w:rPr>
              <w:t>.00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B92E3A8" w14:textId="77777777" w:rsidR="005C7761" w:rsidRPr="00BF51ED" w:rsidRDefault="005C7761">
            <w:pPr>
              <w:rPr>
                <w:sz w:val="19"/>
                <w:szCs w:val="19"/>
              </w:rPr>
            </w:pPr>
          </w:p>
        </w:tc>
        <w:tc>
          <w:tcPr>
            <w:tcW w:w="552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D34AFD9" w14:textId="77777777" w:rsidR="005C7761" w:rsidRPr="00BF51ED" w:rsidRDefault="005C7761">
            <w:pPr>
              <w:rPr>
                <w:sz w:val="19"/>
                <w:szCs w:val="19"/>
              </w:rPr>
            </w:pPr>
          </w:p>
        </w:tc>
      </w:tr>
      <w:tr w:rsidR="005C7761" w14:paraId="79D66347" w14:textId="77777777" w:rsidTr="00310FC1">
        <w:tc>
          <w:tcPr>
            <w:tcW w:w="3970" w:type="dxa"/>
            <w:tcBorders>
              <w:top w:val="nil"/>
              <w:left w:val="nil"/>
              <w:bottom w:val="nil"/>
              <w:right w:val="nil"/>
            </w:tcBorders>
          </w:tcPr>
          <w:p w14:paraId="4AD5A8C7" w14:textId="77777777" w:rsidR="005C7761" w:rsidRDefault="005C7761">
            <w:pPr>
              <w:rPr>
                <w:color w:val="244061" w:themeColor="accent1" w:themeShade="80"/>
                <w:sz w:val="19"/>
                <w:szCs w:val="19"/>
              </w:rPr>
            </w:pPr>
            <w:r w:rsidRPr="00BF51ED">
              <w:rPr>
                <w:color w:val="244061" w:themeColor="accent1" w:themeShade="80"/>
                <w:sz w:val="19"/>
                <w:szCs w:val="19"/>
              </w:rPr>
              <w:sym w:font="Wingdings 2" w:char="F0A3"/>
            </w:r>
            <w:r w:rsidRPr="00BF51ED">
              <w:rPr>
                <w:color w:val="244061" w:themeColor="accent1" w:themeShade="80"/>
                <w:sz w:val="19"/>
                <w:szCs w:val="19"/>
              </w:rPr>
              <w:t xml:space="preserve"> ACCOMPANYING PARTNER PROGRAMME REGISTRATION</w:t>
            </w:r>
          </w:p>
          <w:p w14:paraId="01B8B423" w14:textId="77777777" w:rsidR="00367097" w:rsidRDefault="00367097">
            <w:pPr>
              <w:rPr>
                <w:color w:val="244061" w:themeColor="accent1" w:themeShade="80"/>
                <w:sz w:val="19"/>
                <w:szCs w:val="19"/>
              </w:rPr>
            </w:pPr>
          </w:p>
          <w:p w14:paraId="25E34E06" w14:textId="2000F5D4" w:rsidR="00367097" w:rsidRPr="00367097" w:rsidRDefault="00C04760">
            <w:pPr>
              <w:rPr>
                <w:b/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>ONLY ATTENDING</w:t>
            </w:r>
            <w:bookmarkStart w:id="0" w:name="_GoBack"/>
            <w:bookmarkEnd w:id="0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C351593" w14:textId="6DF09590" w:rsidR="005C7761" w:rsidRPr="00BF51ED" w:rsidRDefault="005C7761">
            <w:pPr>
              <w:rPr>
                <w:sz w:val="19"/>
                <w:szCs w:val="19"/>
              </w:rPr>
            </w:pPr>
            <w:r w:rsidRPr="00BF51ED">
              <w:rPr>
                <w:sz w:val="19"/>
                <w:szCs w:val="19"/>
              </w:rPr>
              <w:t>$</w:t>
            </w:r>
            <w:r w:rsidR="00203138">
              <w:rPr>
                <w:sz w:val="19"/>
                <w:szCs w:val="19"/>
              </w:rPr>
              <w:t>550</w:t>
            </w:r>
            <w:r w:rsidR="004C13B6">
              <w:rPr>
                <w:sz w:val="19"/>
                <w:szCs w:val="19"/>
              </w:rPr>
              <w:t>.00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B896745" w14:textId="77777777" w:rsidR="005C7761" w:rsidRPr="00BF51ED" w:rsidRDefault="005C7761">
            <w:pPr>
              <w:rPr>
                <w:sz w:val="19"/>
                <w:szCs w:val="19"/>
              </w:rPr>
            </w:pPr>
          </w:p>
        </w:tc>
        <w:tc>
          <w:tcPr>
            <w:tcW w:w="5528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214B84C1" w14:textId="77777777" w:rsidR="005C7761" w:rsidRPr="00BF51ED" w:rsidRDefault="005C7761">
            <w:pPr>
              <w:rPr>
                <w:b/>
                <w:sz w:val="19"/>
                <w:szCs w:val="19"/>
              </w:rPr>
            </w:pPr>
            <w:r w:rsidRPr="00BF51ED">
              <w:rPr>
                <w:b/>
                <w:sz w:val="19"/>
                <w:szCs w:val="19"/>
              </w:rPr>
              <w:t>Accompanying Partner Programme Includes:</w:t>
            </w:r>
          </w:p>
          <w:p w14:paraId="6930ACEA" w14:textId="77777777" w:rsidR="005C7761" w:rsidRPr="00BF51ED" w:rsidRDefault="00005304" w:rsidP="005C7761">
            <w:pPr>
              <w:pStyle w:val="ListParagraph"/>
              <w:numPr>
                <w:ilvl w:val="0"/>
                <w:numId w:val="2"/>
              </w:numPr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Wednesday </w:t>
            </w:r>
            <w:r w:rsidR="005C7761" w:rsidRPr="00BF51ED">
              <w:rPr>
                <w:sz w:val="19"/>
                <w:szCs w:val="19"/>
              </w:rPr>
              <w:t>Welcome Reception and Exhibition Opening</w:t>
            </w:r>
          </w:p>
          <w:p w14:paraId="0B666DD2" w14:textId="77777777" w:rsidR="005C7761" w:rsidRPr="00BF51ED" w:rsidRDefault="00296207" w:rsidP="005C7761">
            <w:pPr>
              <w:pStyle w:val="ListParagraph"/>
              <w:numPr>
                <w:ilvl w:val="0"/>
                <w:numId w:val="2"/>
              </w:numPr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Thursday Night </w:t>
            </w:r>
            <w:r w:rsidR="005C7761" w:rsidRPr="00BF51ED">
              <w:rPr>
                <w:sz w:val="19"/>
                <w:szCs w:val="19"/>
              </w:rPr>
              <w:t xml:space="preserve">Networking </w:t>
            </w:r>
            <w:r>
              <w:rPr>
                <w:sz w:val="19"/>
                <w:szCs w:val="19"/>
              </w:rPr>
              <w:t>&amp; Dinner</w:t>
            </w:r>
          </w:p>
          <w:p w14:paraId="738FB879" w14:textId="77777777" w:rsidR="005C7761" w:rsidRPr="00BF51ED" w:rsidRDefault="00005304" w:rsidP="005C7761">
            <w:pPr>
              <w:pStyle w:val="ListParagraph"/>
              <w:numPr>
                <w:ilvl w:val="0"/>
                <w:numId w:val="2"/>
              </w:numPr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Friday </w:t>
            </w:r>
            <w:r w:rsidR="005C7761" w:rsidRPr="00BF51ED">
              <w:rPr>
                <w:sz w:val="19"/>
                <w:szCs w:val="19"/>
              </w:rPr>
              <w:t xml:space="preserve">Gala </w:t>
            </w:r>
            <w:r w:rsidR="0029775E">
              <w:rPr>
                <w:sz w:val="19"/>
                <w:szCs w:val="19"/>
              </w:rPr>
              <w:t xml:space="preserve">Awards </w:t>
            </w:r>
            <w:r w:rsidR="005C7761" w:rsidRPr="00BF51ED">
              <w:rPr>
                <w:sz w:val="19"/>
                <w:szCs w:val="19"/>
              </w:rPr>
              <w:t>Dinner</w:t>
            </w:r>
            <w:r w:rsidR="0029775E">
              <w:rPr>
                <w:sz w:val="19"/>
                <w:szCs w:val="19"/>
              </w:rPr>
              <w:t xml:space="preserve"> attendance</w:t>
            </w:r>
          </w:p>
          <w:p w14:paraId="6BA4FA15" w14:textId="77777777" w:rsidR="005C7761" w:rsidRPr="00BF51ED" w:rsidRDefault="005C7761" w:rsidP="005C7761">
            <w:pPr>
              <w:pStyle w:val="ListParagraph"/>
              <w:numPr>
                <w:ilvl w:val="0"/>
                <w:numId w:val="2"/>
              </w:numPr>
              <w:rPr>
                <w:sz w:val="19"/>
                <w:szCs w:val="19"/>
              </w:rPr>
            </w:pPr>
            <w:r w:rsidRPr="00BF51ED">
              <w:rPr>
                <w:sz w:val="19"/>
                <w:szCs w:val="19"/>
              </w:rPr>
              <w:t>Partners Programme</w:t>
            </w:r>
          </w:p>
          <w:p w14:paraId="331AE8D9" w14:textId="77777777" w:rsidR="005C7761" w:rsidRPr="00D94B4D" w:rsidRDefault="005C7761" w:rsidP="005C7761">
            <w:pPr>
              <w:pStyle w:val="ListParagraph"/>
              <w:numPr>
                <w:ilvl w:val="0"/>
                <w:numId w:val="2"/>
              </w:numPr>
              <w:rPr>
                <w:b/>
                <w:sz w:val="19"/>
                <w:szCs w:val="19"/>
              </w:rPr>
            </w:pPr>
            <w:r w:rsidRPr="00BF51ED">
              <w:rPr>
                <w:sz w:val="19"/>
                <w:szCs w:val="19"/>
              </w:rPr>
              <w:t>Name Badge</w:t>
            </w:r>
          </w:p>
          <w:p w14:paraId="2A6391FE" w14:textId="77777777" w:rsidR="00D94B4D" w:rsidRPr="00310FC1" w:rsidRDefault="00D94B4D" w:rsidP="00D94B4D">
            <w:pPr>
              <w:pStyle w:val="ListParagraph"/>
              <w:rPr>
                <w:b/>
                <w:sz w:val="10"/>
                <w:szCs w:val="19"/>
              </w:rPr>
            </w:pPr>
          </w:p>
          <w:p w14:paraId="48E489DA" w14:textId="77777777" w:rsidR="00310FC1" w:rsidRDefault="00310FC1" w:rsidP="00310FC1">
            <w:pPr>
              <w:pStyle w:val="ListParagraph"/>
              <w:ind w:left="0"/>
              <w:rPr>
                <w:b/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>Day Package includes:</w:t>
            </w:r>
          </w:p>
          <w:p w14:paraId="02893C1A" w14:textId="77777777" w:rsidR="00310FC1" w:rsidRPr="00310FC1" w:rsidRDefault="00310FC1" w:rsidP="00310FC1">
            <w:pPr>
              <w:pStyle w:val="ListParagraph"/>
              <w:numPr>
                <w:ilvl w:val="0"/>
                <w:numId w:val="7"/>
              </w:numPr>
              <w:rPr>
                <w:sz w:val="19"/>
                <w:szCs w:val="19"/>
              </w:rPr>
            </w:pPr>
            <w:r w:rsidRPr="00310FC1">
              <w:rPr>
                <w:sz w:val="19"/>
                <w:szCs w:val="19"/>
              </w:rPr>
              <w:t xml:space="preserve">Attendance at </w:t>
            </w:r>
            <w:r w:rsidR="0029775E">
              <w:rPr>
                <w:sz w:val="19"/>
                <w:szCs w:val="19"/>
              </w:rPr>
              <w:t>conference</w:t>
            </w:r>
            <w:r w:rsidRPr="00310FC1">
              <w:rPr>
                <w:sz w:val="19"/>
                <w:szCs w:val="19"/>
              </w:rPr>
              <w:t xml:space="preserve"> sessions</w:t>
            </w:r>
          </w:p>
          <w:p w14:paraId="65D364FE" w14:textId="77777777" w:rsidR="00310FC1" w:rsidRPr="00310FC1" w:rsidRDefault="00310FC1" w:rsidP="00310FC1">
            <w:pPr>
              <w:pStyle w:val="ListParagraph"/>
              <w:numPr>
                <w:ilvl w:val="0"/>
                <w:numId w:val="7"/>
              </w:numPr>
              <w:rPr>
                <w:sz w:val="19"/>
                <w:szCs w:val="19"/>
              </w:rPr>
            </w:pPr>
            <w:r w:rsidRPr="00310FC1">
              <w:rPr>
                <w:sz w:val="19"/>
                <w:szCs w:val="19"/>
              </w:rPr>
              <w:t>Morning, afternoon tea and lunch</w:t>
            </w:r>
            <w:r>
              <w:rPr>
                <w:sz w:val="19"/>
                <w:szCs w:val="19"/>
              </w:rPr>
              <w:t>, and evening networking</w:t>
            </w:r>
          </w:p>
        </w:tc>
      </w:tr>
      <w:tr w:rsidR="005C7761" w14:paraId="4F56F9EE" w14:textId="77777777" w:rsidTr="00310FC1">
        <w:tc>
          <w:tcPr>
            <w:tcW w:w="3970" w:type="dxa"/>
            <w:tcBorders>
              <w:top w:val="nil"/>
              <w:left w:val="nil"/>
              <w:bottom w:val="nil"/>
              <w:right w:val="nil"/>
            </w:tcBorders>
          </w:tcPr>
          <w:p w14:paraId="30AB8711" w14:textId="77777777" w:rsidR="005C7761" w:rsidRDefault="005C7761">
            <w:pPr>
              <w:rPr>
                <w:sz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F695CC9" w14:textId="77777777" w:rsidR="005C7761" w:rsidRDefault="005C7761">
            <w:pPr>
              <w:rPr>
                <w:sz w:val="20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8195B0B" w14:textId="77777777" w:rsidR="005C7761" w:rsidRDefault="005C7761">
            <w:pPr>
              <w:rPr>
                <w:sz w:val="20"/>
              </w:rPr>
            </w:pPr>
          </w:p>
        </w:tc>
        <w:tc>
          <w:tcPr>
            <w:tcW w:w="552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FC68E8A" w14:textId="77777777" w:rsidR="005C7761" w:rsidRDefault="005C7761">
            <w:pPr>
              <w:rPr>
                <w:sz w:val="20"/>
              </w:rPr>
            </w:pPr>
          </w:p>
        </w:tc>
      </w:tr>
      <w:tr w:rsidR="00367097" w14:paraId="584FB6A8" w14:textId="77777777" w:rsidTr="00A465C2">
        <w:trPr>
          <w:trHeight w:val="730"/>
        </w:trPr>
        <w:tc>
          <w:tcPr>
            <w:tcW w:w="3970" w:type="dxa"/>
            <w:tcBorders>
              <w:top w:val="nil"/>
              <w:left w:val="nil"/>
              <w:bottom w:val="nil"/>
              <w:right w:val="nil"/>
            </w:tcBorders>
          </w:tcPr>
          <w:p w14:paraId="56BF0955" w14:textId="77777777" w:rsidR="00367097" w:rsidRPr="00203138" w:rsidRDefault="00367097" w:rsidP="00367097">
            <w:pPr>
              <w:rPr>
                <w:sz w:val="20"/>
              </w:rPr>
            </w:pPr>
            <w:r w:rsidRPr="00203138">
              <w:rPr>
                <w:b/>
                <w:sz w:val="20"/>
              </w:rPr>
              <w:sym w:font="Wingdings 2" w:char="F0A3"/>
            </w:r>
            <w:r w:rsidRPr="00203138">
              <w:rPr>
                <w:b/>
                <w:sz w:val="20"/>
              </w:rPr>
              <w:t xml:space="preserve"> </w:t>
            </w:r>
            <w:r w:rsidRPr="00203138">
              <w:rPr>
                <w:sz w:val="20"/>
              </w:rPr>
              <w:t>GALA DINNER &amp; PREDINNER NETWORKING</w:t>
            </w:r>
          </w:p>
          <w:p w14:paraId="79D5F4F7" w14:textId="77777777" w:rsidR="00367097" w:rsidRPr="00203138" w:rsidRDefault="00367097" w:rsidP="00367097">
            <w:pPr>
              <w:rPr>
                <w:sz w:val="20"/>
              </w:rPr>
            </w:pPr>
            <w:r w:rsidRPr="00203138">
              <w:rPr>
                <w:b/>
              </w:rPr>
              <w:sym w:font="Wingdings 2" w:char="F0A3"/>
            </w:r>
            <w:r w:rsidRPr="00203138">
              <w:rPr>
                <w:b/>
              </w:rPr>
              <w:t xml:space="preserve">  </w:t>
            </w:r>
            <w:r w:rsidR="00005304" w:rsidRPr="00203138">
              <w:t>NIGHT AT THE RACES DINNER</w:t>
            </w:r>
          </w:p>
          <w:p w14:paraId="2023A7EF" w14:textId="77777777" w:rsidR="00367097" w:rsidRPr="00203138" w:rsidRDefault="00367097" w:rsidP="00367097">
            <w:pPr>
              <w:rPr>
                <w:sz w:val="20"/>
              </w:rPr>
            </w:pPr>
            <w:r w:rsidRPr="00203138">
              <w:rPr>
                <w:b/>
              </w:rPr>
              <w:sym w:font="Wingdings 2" w:char="F0A3"/>
            </w:r>
            <w:r w:rsidRPr="00203138">
              <w:rPr>
                <w:b/>
              </w:rPr>
              <w:t xml:space="preserve">  </w:t>
            </w:r>
            <w:r w:rsidRPr="00203138">
              <w:rPr>
                <w:sz w:val="20"/>
              </w:rPr>
              <w:t>DAY PACKAGE - THURSDAY</w:t>
            </w:r>
          </w:p>
          <w:p w14:paraId="12EE4D93" w14:textId="77777777" w:rsidR="00367097" w:rsidRPr="00203138" w:rsidRDefault="00367097" w:rsidP="00367097">
            <w:r w:rsidRPr="00203138">
              <w:rPr>
                <w:b/>
              </w:rPr>
              <w:sym w:font="Wingdings 2" w:char="F0A3"/>
            </w:r>
            <w:r w:rsidRPr="00203138">
              <w:rPr>
                <w:sz w:val="20"/>
              </w:rPr>
              <w:t xml:space="preserve">  DAY PACKAGE – FRIDAY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B22BA65" w14:textId="477F3D87" w:rsidR="00367097" w:rsidRPr="00203138" w:rsidRDefault="00367097" w:rsidP="00367097">
            <w:pPr>
              <w:rPr>
                <w:sz w:val="20"/>
              </w:rPr>
            </w:pPr>
            <w:r w:rsidRPr="00203138">
              <w:rPr>
                <w:sz w:val="20"/>
              </w:rPr>
              <w:t>$</w:t>
            </w:r>
            <w:r w:rsidR="00203138" w:rsidRPr="00203138">
              <w:rPr>
                <w:sz w:val="20"/>
              </w:rPr>
              <w:t>200</w:t>
            </w:r>
            <w:r w:rsidRPr="00203138">
              <w:rPr>
                <w:sz w:val="20"/>
              </w:rPr>
              <w:t>.00</w:t>
            </w:r>
          </w:p>
          <w:p w14:paraId="5E55A528" w14:textId="27716F4C" w:rsidR="00367097" w:rsidRPr="00203138" w:rsidRDefault="00367097" w:rsidP="00367097">
            <w:pPr>
              <w:rPr>
                <w:sz w:val="20"/>
              </w:rPr>
            </w:pPr>
            <w:r w:rsidRPr="00203138">
              <w:rPr>
                <w:sz w:val="20"/>
              </w:rPr>
              <w:t>$1</w:t>
            </w:r>
            <w:r w:rsidR="00203138" w:rsidRPr="00203138">
              <w:rPr>
                <w:sz w:val="20"/>
              </w:rPr>
              <w:t>75</w:t>
            </w:r>
            <w:r w:rsidRPr="00203138">
              <w:rPr>
                <w:sz w:val="20"/>
              </w:rPr>
              <w:t>.00</w:t>
            </w:r>
          </w:p>
          <w:p w14:paraId="16ADE206" w14:textId="77777777" w:rsidR="00367097" w:rsidRPr="00203138" w:rsidRDefault="00367097" w:rsidP="00367097">
            <w:pPr>
              <w:rPr>
                <w:sz w:val="20"/>
              </w:rPr>
            </w:pPr>
            <w:r w:rsidRPr="00203138">
              <w:rPr>
                <w:sz w:val="20"/>
              </w:rPr>
              <w:t>$400.00</w:t>
            </w:r>
          </w:p>
          <w:p w14:paraId="27C4C8A3" w14:textId="77777777" w:rsidR="00367097" w:rsidRPr="00203138" w:rsidRDefault="00367097" w:rsidP="00367097">
            <w:pPr>
              <w:rPr>
                <w:sz w:val="20"/>
              </w:rPr>
            </w:pPr>
            <w:r w:rsidRPr="00203138">
              <w:rPr>
                <w:sz w:val="20"/>
              </w:rPr>
              <w:t>$400.00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351E17E" w14:textId="77777777" w:rsidR="00367097" w:rsidRDefault="00367097" w:rsidP="00367097">
            <w:pPr>
              <w:rPr>
                <w:sz w:val="20"/>
              </w:rPr>
            </w:pPr>
          </w:p>
        </w:tc>
        <w:tc>
          <w:tcPr>
            <w:tcW w:w="552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744752B" w14:textId="77777777" w:rsidR="00367097" w:rsidRDefault="00367097" w:rsidP="00367097">
            <w:pPr>
              <w:rPr>
                <w:sz w:val="20"/>
              </w:rPr>
            </w:pPr>
          </w:p>
        </w:tc>
      </w:tr>
      <w:tr w:rsidR="00367097" w14:paraId="5B58D879" w14:textId="77777777" w:rsidTr="00310FC1">
        <w:tc>
          <w:tcPr>
            <w:tcW w:w="3970" w:type="dxa"/>
            <w:tcBorders>
              <w:top w:val="nil"/>
              <w:left w:val="nil"/>
              <w:bottom w:val="nil"/>
              <w:right w:val="nil"/>
            </w:tcBorders>
          </w:tcPr>
          <w:p w14:paraId="051F222D" w14:textId="77777777" w:rsidR="00367097" w:rsidRPr="00703E61" w:rsidRDefault="00367097" w:rsidP="00367097"/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66ED558" w14:textId="77777777" w:rsidR="00367097" w:rsidRDefault="00367097" w:rsidP="00367097">
            <w:pPr>
              <w:rPr>
                <w:sz w:val="20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4FB3EE7" w14:textId="77777777" w:rsidR="00367097" w:rsidRDefault="00367097" w:rsidP="00367097">
            <w:pPr>
              <w:rPr>
                <w:sz w:val="20"/>
              </w:rPr>
            </w:pPr>
          </w:p>
        </w:tc>
        <w:tc>
          <w:tcPr>
            <w:tcW w:w="552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5A8E4A8" w14:textId="77777777" w:rsidR="00367097" w:rsidRDefault="00367097" w:rsidP="00367097">
            <w:pPr>
              <w:rPr>
                <w:sz w:val="20"/>
              </w:rPr>
            </w:pPr>
          </w:p>
        </w:tc>
      </w:tr>
    </w:tbl>
    <w:p w14:paraId="7A7572D2" w14:textId="77777777" w:rsidR="002B40B8" w:rsidRPr="002B40B8" w:rsidRDefault="002B40B8" w:rsidP="002B40B8">
      <w:pPr>
        <w:ind w:left="360"/>
        <w:rPr>
          <w:b/>
          <w:color w:val="E36C0A" w:themeColor="accent6" w:themeShade="BF"/>
          <w:sz w:val="24"/>
        </w:rPr>
      </w:pPr>
    </w:p>
    <w:p w14:paraId="06C2CC77" w14:textId="77777777" w:rsidR="00A05F0C" w:rsidRPr="001D77D4" w:rsidRDefault="00A05F0C" w:rsidP="002B40B8">
      <w:pPr>
        <w:pStyle w:val="ListParagraph"/>
        <w:numPr>
          <w:ilvl w:val="0"/>
          <w:numId w:val="6"/>
        </w:numPr>
        <w:rPr>
          <w:b/>
          <w:color w:val="E36C0A" w:themeColor="accent6" w:themeShade="BF"/>
          <w:sz w:val="24"/>
          <w:szCs w:val="24"/>
        </w:rPr>
      </w:pPr>
      <w:r w:rsidRPr="001D77D4">
        <w:rPr>
          <w:b/>
          <w:color w:val="E36C0A" w:themeColor="accent6" w:themeShade="BF"/>
          <w:sz w:val="24"/>
          <w:szCs w:val="24"/>
        </w:rPr>
        <w:t>APPOINTED REPRESENTATIVE FOR VOTING PURPOSES (Full Members only).</w:t>
      </w:r>
    </w:p>
    <w:p w14:paraId="7A2AB38A" w14:textId="77777777" w:rsidR="00A05F0C" w:rsidRDefault="00A05F0C">
      <w:pPr>
        <w:rPr>
          <w:sz w:val="20"/>
        </w:rPr>
      </w:pPr>
    </w:p>
    <w:p w14:paraId="5336ABD2" w14:textId="77777777" w:rsidR="00A05F0C" w:rsidRDefault="00A05F0C">
      <w:pPr>
        <w:rPr>
          <w:sz w:val="20"/>
        </w:rPr>
      </w:pPr>
      <w:r>
        <w:rPr>
          <w:sz w:val="20"/>
        </w:rPr>
        <w:t xml:space="preserve">……………………………………………………………………………………… appoints ………………………………………………………………  </w:t>
      </w:r>
    </w:p>
    <w:p w14:paraId="736A6656" w14:textId="77777777" w:rsidR="00A05F0C" w:rsidRDefault="00A05F0C">
      <w:pPr>
        <w:rPr>
          <w:sz w:val="20"/>
        </w:rPr>
      </w:pPr>
      <w:r>
        <w:rPr>
          <w:sz w:val="20"/>
        </w:rPr>
        <w:tab/>
      </w:r>
      <w:r w:rsidRPr="00A05F0C">
        <w:rPr>
          <w:sz w:val="20"/>
        </w:rPr>
        <w:t>(CANZ Full Member)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(Delegate)</w:t>
      </w:r>
    </w:p>
    <w:p w14:paraId="53E4E348" w14:textId="77777777" w:rsidR="00A05F0C" w:rsidRDefault="00A05F0C">
      <w:pPr>
        <w:rPr>
          <w:sz w:val="20"/>
        </w:rPr>
      </w:pPr>
    </w:p>
    <w:p w14:paraId="0EF02CAF" w14:textId="77777777" w:rsidR="00A05F0C" w:rsidRDefault="002B40B8">
      <w:pPr>
        <w:rPr>
          <w:sz w:val="20"/>
        </w:rPr>
      </w:pPr>
      <w:r>
        <w:rPr>
          <w:sz w:val="20"/>
        </w:rPr>
        <w:t xml:space="preserve">to </w:t>
      </w:r>
      <w:r w:rsidR="00B91FD4">
        <w:rPr>
          <w:sz w:val="20"/>
        </w:rPr>
        <w:t>be the Company’s</w:t>
      </w:r>
      <w:r w:rsidR="00A05F0C">
        <w:rPr>
          <w:sz w:val="20"/>
        </w:rPr>
        <w:t xml:space="preserve"> appointed representative </w:t>
      </w:r>
      <w:r w:rsidR="00B91FD4">
        <w:rPr>
          <w:sz w:val="20"/>
        </w:rPr>
        <w:t>for voting purposes at</w:t>
      </w:r>
      <w:r w:rsidR="00296207">
        <w:rPr>
          <w:sz w:val="20"/>
        </w:rPr>
        <w:t xml:space="preserve"> the 201</w:t>
      </w:r>
      <w:r w:rsidR="00AD56F1">
        <w:rPr>
          <w:sz w:val="20"/>
        </w:rPr>
        <w:t>8</w:t>
      </w:r>
      <w:r w:rsidR="00A05F0C">
        <w:rPr>
          <w:sz w:val="20"/>
        </w:rPr>
        <w:t xml:space="preserve"> </w:t>
      </w:r>
      <w:r w:rsidR="00D90BB0">
        <w:rPr>
          <w:sz w:val="20"/>
        </w:rPr>
        <w:t>CANZ Conference.</w:t>
      </w:r>
    </w:p>
    <w:p w14:paraId="2EEEDBCA" w14:textId="77777777" w:rsidR="00A05F0C" w:rsidRPr="00B91FD4" w:rsidRDefault="00A05F0C">
      <w:pPr>
        <w:rPr>
          <w:sz w:val="14"/>
        </w:rPr>
      </w:pPr>
    </w:p>
    <w:p w14:paraId="1C72A04A" w14:textId="77777777" w:rsidR="00A05F0C" w:rsidRPr="00930EB3" w:rsidRDefault="00A05F0C">
      <w:pPr>
        <w:rPr>
          <w:sz w:val="10"/>
        </w:rPr>
      </w:pPr>
    </w:p>
    <w:p w14:paraId="747BEA6E" w14:textId="77777777" w:rsidR="00A05F0C" w:rsidRPr="001D77D4" w:rsidRDefault="00A05F0C" w:rsidP="002B40B8">
      <w:pPr>
        <w:pStyle w:val="ListParagraph"/>
        <w:numPr>
          <w:ilvl w:val="0"/>
          <w:numId w:val="6"/>
        </w:numPr>
        <w:rPr>
          <w:b/>
          <w:color w:val="E36C0A" w:themeColor="accent6" w:themeShade="BF"/>
          <w:sz w:val="24"/>
        </w:rPr>
      </w:pPr>
      <w:r w:rsidRPr="001D77D4">
        <w:rPr>
          <w:b/>
          <w:color w:val="E36C0A" w:themeColor="accent6" w:themeShade="BF"/>
          <w:sz w:val="24"/>
        </w:rPr>
        <w:t>HOTEL BOOKING INFORMATION</w:t>
      </w:r>
    </w:p>
    <w:p w14:paraId="50DD7CF7" w14:textId="77777777" w:rsidR="000C19C7" w:rsidRDefault="000C19C7">
      <w:pPr>
        <w:rPr>
          <w:b/>
          <w:color w:val="E36C0A" w:themeColor="accent6" w:themeShade="BF"/>
          <w:sz w:val="20"/>
        </w:rPr>
      </w:pPr>
    </w:p>
    <w:p w14:paraId="5C0FE513" w14:textId="77777777" w:rsidR="000C19C7" w:rsidRDefault="000C19C7">
      <w:pPr>
        <w:rPr>
          <w:sz w:val="20"/>
        </w:rPr>
      </w:pPr>
      <w:r w:rsidRPr="000C19C7">
        <w:rPr>
          <w:sz w:val="20"/>
        </w:rPr>
        <w:sym w:font="Wingdings 2" w:char="F0A3"/>
      </w:r>
      <w:r w:rsidRPr="000C19C7">
        <w:rPr>
          <w:sz w:val="20"/>
        </w:rPr>
        <w:t xml:space="preserve"> I have booked my accommodation direct with the hotel</w:t>
      </w:r>
      <w:r w:rsidR="002B40B8">
        <w:rPr>
          <w:sz w:val="20"/>
        </w:rPr>
        <w:t>.</w:t>
      </w:r>
    </w:p>
    <w:p w14:paraId="68D3DF78" w14:textId="77777777" w:rsidR="002B40B8" w:rsidRPr="002B40B8" w:rsidRDefault="002B40B8">
      <w:pPr>
        <w:rPr>
          <w:sz w:val="20"/>
        </w:rPr>
      </w:pPr>
      <w:r w:rsidRPr="002B40B8">
        <w:rPr>
          <w:sz w:val="28"/>
        </w:rPr>
        <w:sym w:font="Wingdings 2" w:char="F02A"/>
      </w:r>
      <w:r>
        <w:rPr>
          <w:sz w:val="28"/>
        </w:rPr>
        <w:t xml:space="preserve"> </w:t>
      </w:r>
      <w:r>
        <w:rPr>
          <w:sz w:val="20"/>
        </w:rPr>
        <w:t>I have booked my accommodation elsewhere.</w:t>
      </w:r>
    </w:p>
    <w:p w14:paraId="2330E912" w14:textId="77777777" w:rsidR="00A05F0C" w:rsidRPr="00B91FD4" w:rsidRDefault="00A05F0C">
      <w:pPr>
        <w:rPr>
          <w:sz w:val="14"/>
        </w:rPr>
      </w:pPr>
    </w:p>
    <w:p w14:paraId="266A0F4A" w14:textId="77777777" w:rsidR="00A05F0C" w:rsidRPr="00930EB3" w:rsidRDefault="00A05F0C">
      <w:pPr>
        <w:rPr>
          <w:sz w:val="12"/>
        </w:rPr>
      </w:pPr>
    </w:p>
    <w:p w14:paraId="4DD942C1" w14:textId="77777777" w:rsidR="00DF7D90" w:rsidRPr="001D77D4" w:rsidRDefault="00A05F0C" w:rsidP="002B40B8">
      <w:pPr>
        <w:pStyle w:val="ListParagraph"/>
        <w:numPr>
          <w:ilvl w:val="0"/>
          <w:numId w:val="6"/>
        </w:numPr>
        <w:rPr>
          <w:b/>
          <w:color w:val="E36C0A" w:themeColor="accent6" w:themeShade="BF"/>
          <w:sz w:val="24"/>
        </w:rPr>
      </w:pPr>
      <w:r w:rsidRPr="001D77D4">
        <w:rPr>
          <w:b/>
          <w:color w:val="E36C0A" w:themeColor="accent6" w:themeShade="BF"/>
          <w:sz w:val="24"/>
        </w:rPr>
        <w:t>PAYMENT DETAILS</w:t>
      </w:r>
    </w:p>
    <w:p w14:paraId="22E2BAC9" w14:textId="77777777" w:rsidR="00A05F0C" w:rsidRDefault="00411B48">
      <w:pPr>
        <w:rPr>
          <w:sz w:val="20"/>
        </w:rPr>
      </w:pPr>
      <w:r w:rsidRPr="00411B48">
        <w:rPr>
          <w:sz w:val="20"/>
        </w:rPr>
        <w:t>Payment received by CANZ (GST Number 044-253-453)</w:t>
      </w:r>
    </w:p>
    <w:p w14:paraId="6F246E3C" w14:textId="77777777" w:rsidR="00411B48" w:rsidRDefault="00411B48">
      <w:pPr>
        <w:rPr>
          <w:sz w:val="20"/>
        </w:rPr>
      </w:pPr>
    </w:p>
    <w:p w14:paraId="63A5DCFF" w14:textId="77777777" w:rsidR="00411B48" w:rsidRDefault="00411B48">
      <w:pPr>
        <w:rPr>
          <w:sz w:val="20"/>
        </w:rPr>
      </w:pPr>
      <w:r>
        <w:rPr>
          <w:sz w:val="20"/>
        </w:rPr>
        <w:t>This document forms a tax receipt for GST when you pay your registration</w:t>
      </w:r>
    </w:p>
    <w:p w14:paraId="6D1BFD5F" w14:textId="77777777" w:rsidR="00411B48" w:rsidRDefault="00411B48">
      <w:pPr>
        <w:rPr>
          <w:sz w:val="20"/>
        </w:rPr>
      </w:pPr>
      <w:r>
        <w:rPr>
          <w:sz w:val="20"/>
        </w:rPr>
        <w:sym w:font="Wingdings 2" w:char="F0A3"/>
      </w:r>
      <w:r>
        <w:rPr>
          <w:sz w:val="20"/>
        </w:rPr>
        <w:t xml:space="preserve">  Enclosed is my cheque for $NZ____________, or</w:t>
      </w:r>
    </w:p>
    <w:p w14:paraId="65D42470" w14:textId="77777777" w:rsidR="00411B48" w:rsidRDefault="00411B48">
      <w:pPr>
        <w:rPr>
          <w:sz w:val="20"/>
        </w:rPr>
      </w:pPr>
      <w:r>
        <w:rPr>
          <w:sz w:val="20"/>
        </w:rPr>
        <w:sym w:font="Wingdings 2" w:char="F0A3"/>
      </w:r>
      <w:r>
        <w:rPr>
          <w:sz w:val="20"/>
        </w:rPr>
        <w:t xml:space="preserve"> Payment was made by Internet banking on __________________, or</w:t>
      </w:r>
    </w:p>
    <w:p w14:paraId="1686D181" w14:textId="77777777" w:rsidR="00411B48" w:rsidRDefault="00411B48">
      <w:pPr>
        <w:rPr>
          <w:sz w:val="20"/>
        </w:rPr>
      </w:pPr>
      <w:r>
        <w:rPr>
          <w:sz w:val="20"/>
        </w:rPr>
        <w:sym w:font="Wingdings 2" w:char="F0A3"/>
      </w:r>
      <w:r>
        <w:rPr>
          <w:sz w:val="20"/>
        </w:rPr>
        <w:t xml:space="preserve"> Please invoice (members only)</w:t>
      </w:r>
    </w:p>
    <w:p w14:paraId="4D1FFC28" w14:textId="77777777" w:rsidR="00B91FD4" w:rsidRDefault="00B91FD4">
      <w:pPr>
        <w:rPr>
          <w:sz w:val="20"/>
        </w:rPr>
      </w:pPr>
      <w:r>
        <w:rPr>
          <w:sz w:val="20"/>
        </w:rPr>
        <w:sym w:font="Wingdings 2" w:char="F0A3"/>
      </w:r>
      <w:r>
        <w:rPr>
          <w:sz w:val="20"/>
        </w:rPr>
        <w:t xml:space="preserve"> Credit card payment on application to CANZ National Office. 2% administration fee applies</w:t>
      </w:r>
    </w:p>
    <w:p w14:paraId="5F197082" w14:textId="77777777" w:rsidR="00411B48" w:rsidRDefault="00411B48">
      <w:pPr>
        <w:rPr>
          <w:b/>
          <w:color w:val="E36C0A" w:themeColor="accent6" w:themeShade="BF"/>
          <w:sz w:val="20"/>
        </w:rPr>
      </w:pPr>
      <w:r>
        <w:rPr>
          <w:b/>
          <w:color w:val="E36C0A" w:themeColor="accent6" w:themeShade="BF"/>
          <w:sz w:val="20"/>
        </w:rPr>
        <w:t>Payment must be received before conference commences.</w:t>
      </w:r>
    </w:p>
    <w:p w14:paraId="6DFE0D3B" w14:textId="77777777" w:rsidR="00411B48" w:rsidRDefault="00411B48">
      <w:pPr>
        <w:rPr>
          <w:b/>
          <w:color w:val="E36C0A" w:themeColor="accent6" w:themeShade="BF"/>
          <w:sz w:val="20"/>
        </w:rPr>
      </w:pPr>
    </w:p>
    <w:p w14:paraId="464E80C0" w14:textId="77777777" w:rsidR="00411B48" w:rsidRDefault="00411B48">
      <w:pPr>
        <w:rPr>
          <w:b/>
          <w:sz w:val="20"/>
        </w:rPr>
      </w:pPr>
      <w:r>
        <w:rPr>
          <w:b/>
          <w:sz w:val="20"/>
        </w:rPr>
        <w:t>Bank Account Details</w:t>
      </w:r>
    </w:p>
    <w:p w14:paraId="4CAE2A61" w14:textId="77777777" w:rsidR="00411B48" w:rsidRDefault="00411B48">
      <w:pPr>
        <w:rPr>
          <w:sz w:val="20"/>
        </w:rPr>
      </w:pPr>
      <w:r w:rsidRPr="00411B48">
        <w:rPr>
          <w:sz w:val="20"/>
        </w:rPr>
        <w:t>Crane</w:t>
      </w:r>
      <w:r>
        <w:rPr>
          <w:sz w:val="20"/>
        </w:rPr>
        <w:t xml:space="preserve"> Association of New Zealand (Inc)</w:t>
      </w:r>
    </w:p>
    <w:p w14:paraId="509CA2E7" w14:textId="77777777" w:rsidR="00411B48" w:rsidRDefault="00411B48">
      <w:pPr>
        <w:rPr>
          <w:sz w:val="20"/>
        </w:rPr>
      </w:pPr>
      <w:r>
        <w:rPr>
          <w:sz w:val="20"/>
        </w:rPr>
        <w:t>ANZ Bank, Lower Hutt</w:t>
      </w:r>
    </w:p>
    <w:p w14:paraId="379B921F" w14:textId="03AFB828" w:rsidR="00203138" w:rsidRPr="00203138" w:rsidRDefault="00411B48">
      <w:pPr>
        <w:rPr>
          <w:sz w:val="20"/>
        </w:rPr>
      </w:pPr>
      <w:r w:rsidRPr="00203138">
        <w:rPr>
          <w:sz w:val="20"/>
        </w:rPr>
        <w:t xml:space="preserve">06 0529 0740498 </w:t>
      </w:r>
      <w:r w:rsidR="00005304" w:rsidRPr="00203138">
        <w:rPr>
          <w:sz w:val="20"/>
        </w:rPr>
        <w:t xml:space="preserve">25 </w:t>
      </w:r>
    </w:p>
    <w:p w14:paraId="56A3EEBF" w14:textId="44136878" w:rsidR="00411B48" w:rsidRDefault="00411B48">
      <w:pPr>
        <w:rPr>
          <w:sz w:val="20"/>
        </w:rPr>
      </w:pPr>
      <w:r>
        <w:rPr>
          <w:sz w:val="20"/>
        </w:rPr>
        <w:t>Swift Code: ANZBNZ22</w:t>
      </w:r>
    </w:p>
    <w:p w14:paraId="6A0AFF1C" w14:textId="77777777" w:rsidR="002B40B8" w:rsidRPr="002B40B8" w:rsidRDefault="002B40B8">
      <w:pPr>
        <w:rPr>
          <w:b/>
          <w:color w:val="FABF8F" w:themeColor="accent6" w:themeTint="99"/>
          <w:sz w:val="20"/>
        </w:rPr>
      </w:pPr>
    </w:p>
    <w:p w14:paraId="42E9BA53" w14:textId="77777777" w:rsidR="002B40B8" w:rsidRPr="00203138" w:rsidRDefault="002B40B8">
      <w:pPr>
        <w:rPr>
          <w:b/>
          <w:color w:val="E36C0A" w:themeColor="accent6" w:themeShade="BF"/>
        </w:rPr>
      </w:pPr>
      <w:r w:rsidRPr="00203138">
        <w:rPr>
          <w:b/>
          <w:color w:val="E36C0A" w:themeColor="accent6" w:themeShade="BF"/>
        </w:rPr>
        <w:t xml:space="preserve">Overseas registrations – please add an additional $NZ25 to your payment for </w:t>
      </w:r>
      <w:r w:rsidR="00D90BB0" w:rsidRPr="00203138">
        <w:rPr>
          <w:b/>
          <w:color w:val="E36C0A" w:themeColor="accent6" w:themeShade="BF"/>
        </w:rPr>
        <w:t xml:space="preserve">NZ </w:t>
      </w:r>
      <w:r w:rsidRPr="00203138">
        <w:rPr>
          <w:b/>
          <w:color w:val="E36C0A" w:themeColor="accent6" w:themeShade="BF"/>
        </w:rPr>
        <w:t>bank fees.</w:t>
      </w:r>
    </w:p>
    <w:p w14:paraId="1B9DE43C" w14:textId="77777777" w:rsidR="00411B48" w:rsidRDefault="00411B48">
      <w:pPr>
        <w:rPr>
          <w:sz w:val="20"/>
        </w:rPr>
      </w:pPr>
    </w:p>
    <w:p w14:paraId="1349A2B9" w14:textId="77777777" w:rsidR="00930EB3" w:rsidRDefault="00930EB3">
      <w:pPr>
        <w:rPr>
          <w:sz w:val="20"/>
        </w:rPr>
      </w:pPr>
      <w:r w:rsidRPr="00930EB3">
        <w:rPr>
          <w:sz w:val="36"/>
        </w:rPr>
        <w:sym w:font="Wingdings 2" w:char="F02A"/>
      </w:r>
      <w:r w:rsidRPr="00930EB3">
        <w:rPr>
          <w:sz w:val="36"/>
        </w:rPr>
        <w:t xml:space="preserve"> </w:t>
      </w:r>
      <w:r>
        <w:rPr>
          <w:sz w:val="20"/>
        </w:rPr>
        <w:t xml:space="preserve"> Please tick this box if you do NOT wish your name and company to be </w:t>
      </w:r>
      <w:r w:rsidR="00296207">
        <w:rPr>
          <w:sz w:val="20"/>
        </w:rPr>
        <w:t>printed in the Conference Handbook.</w:t>
      </w:r>
    </w:p>
    <w:p w14:paraId="0AF44D48" w14:textId="77777777" w:rsidR="00930EB3" w:rsidRPr="00411B48" w:rsidRDefault="00930EB3">
      <w:pPr>
        <w:rPr>
          <w:sz w:val="20"/>
        </w:rPr>
      </w:pPr>
    </w:p>
    <w:p w14:paraId="59456DDD" w14:textId="77777777" w:rsidR="00A05F0C" w:rsidRPr="001D77D4" w:rsidRDefault="00A05F0C" w:rsidP="002B40B8">
      <w:pPr>
        <w:pStyle w:val="ListParagraph"/>
        <w:numPr>
          <w:ilvl w:val="0"/>
          <w:numId w:val="6"/>
        </w:numPr>
        <w:rPr>
          <w:b/>
          <w:color w:val="E36C0A" w:themeColor="accent6" w:themeShade="BF"/>
          <w:sz w:val="24"/>
        </w:rPr>
      </w:pPr>
      <w:r w:rsidRPr="001D77D4">
        <w:rPr>
          <w:b/>
          <w:color w:val="E36C0A" w:themeColor="accent6" w:themeShade="BF"/>
          <w:sz w:val="24"/>
        </w:rPr>
        <w:t>CANCELLATION/AMENDMENT POLICY</w:t>
      </w:r>
    </w:p>
    <w:p w14:paraId="5794A5A7" w14:textId="77777777" w:rsidR="00A05F0C" w:rsidRDefault="00A05F0C">
      <w:pPr>
        <w:rPr>
          <w:sz w:val="18"/>
        </w:rPr>
      </w:pPr>
      <w:r w:rsidRPr="00A05F0C">
        <w:rPr>
          <w:sz w:val="18"/>
        </w:rPr>
        <w:t>All cancellatio</w:t>
      </w:r>
      <w:r>
        <w:rPr>
          <w:sz w:val="18"/>
        </w:rPr>
        <w:t xml:space="preserve">ns and changes to registrations need to be made in writing to CANZ at </w:t>
      </w:r>
      <w:hyperlink r:id="rId7" w:history="1">
        <w:r w:rsidRPr="00D41898">
          <w:rPr>
            <w:rStyle w:val="Hyperlink"/>
            <w:sz w:val="18"/>
          </w:rPr>
          <w:t>info@cranes.org.nz</w:t>
        </w:r>
      </w:hyperlink>
    </w:p>
    <w:p w14:paraId="7CA3E6DC" w14:textId="77777777" w:rsidR="00A05F0C" w:rsidRDefault="00A05F0C">
      <w:pPr>
        <w:rPr>
          <w:sz w:val="18"/>
        </w:rPr>
      </w:pPr>
    </w:p>
    <w:p w14:paraId="36DC750B" w14:textId="77777777" w:rsidR="00A05F0C" w:rsidRPr="001D77D4" w:rsidRDefault="000C19C7">
      <w:pPr>
        <w:rPr>
          <w:b/>
          <w:color w:val="E36C0A" w:themeColor="accent6" w:themeShade="BF"/>
          <w:sz w:val="24"/>
        </w:rPr>
      </w:pPr>
      <w:r w:rsidRPr="001D77D4">
        <w:rPr>
          <w:b/>
          <w:color w:val="E36C0A" w:themeColor="accent6" w:themeShade="BF"/>
          <w:sz w:val="24"/>
        </w:rPr>
        <w:t xml:space="preserve">REGISTRATION </w:t>
      </w:r>
    </w:p>
    <w:p w14:paraId="4282E8DC" w14:textId="77777777" w:rsidR="000C19C7" w:rsidRDefault="000C19C7" w:rsidP="000C19C7">
      <w:pPr>
        <w:pStyle w:val="ListParagraph"/>
        <w:numPr>
          <w:ilvl w:val="0"/>
          <w:numId w:val="3"/>
        </w:numPr>
        <w:rPr>
          <w:sz w:val="18"/>
        </w:rPr>
      </w:pPr>
      <w:r>
        <w:rPr>
          <w:sz w:val="18"/>
        </w:rPr>
        <w:t>Cancellations made up t</w:t>
      </w:r>
      <w:r w:rsidR="00296207">
        <w:rPr>
          <w:sz w:val="18"/>
        </w:rPr>
        <w:t xml:space="preserve">o Close of Business on Monday </w:t>
      </w:r>
      <w:r w:rsidR="00AD56F1">
        <w:rPr>
          <w:sz w:val="18"/>
        </w:rPr>
        <w:t>25</w:t>
      </w:r>
      <w:r w:rsidR="00AD56F1" w:rsidRPr="00AD56F1">
        <w:rPr>
          <w:sz w:val="18"/>
          <w:vertAlign w:val="superscript"/>
        </w:rPr>
        <w:t>th</w:t>
      </w:r>
      <w:r w:rsidR="00AD56F1">
        <w:rPr>
          <w:sz w:val="18"/>
        </w:rPr>
        <w:t xml:space="preserve"> June 2018 will</w:t>
      </w:r>
      <w:r>
        <w:rPr>
          <w:sz w:val="18"/>
        </w:rPr>
        <w:t xml:space="preserve"> receive a refund less $150 administration fee</w:t>
      </w:r>
    </w:p>
    <w:p w14:paraId="332C0CCD" w14:textId="77777777" w:rsidR="00B54347" w:rsidRDefault="00B54347" w:rsidP="000C19C7">
      <w:pPr>
        <w:pStyle w:val="ListParagraph"/>
        <w:numPr>
          <w:ilvl w:val="0"/>
          <w:numId w:val="3"/>
        </w:numPr>
        <w:rPr>
          <w:sz w:val="18"/>
        </w:rPr>
      </w:pPr>
      <w:r w:rsidRPr="00B54347">
        <w:rPr>
          <w:sz w:val="18"/>
        </w:rPr>
        <w:t xml:space="preserve">Cancellations made after Friday </w:t>
      </w:r>
      <w:r w:rsidR="00AD56F1">
        <w:rPr>
          <w:sz w:val="18"/>
        </w:rPr>
        <w:t>13</w:t>
      </w:r>
      <w:r w:rsidR="00AD56F1" w:rsidRPr="00AD56F1">
        <w:rPr>
          <w:sz w:val="18"/>
          <w:vertAlign w:val="superscript"/>
        </w:rPr>
        <w:t>th</w:t>
      </w:r>
      <w:r w:rsidR="00AD56F1">
        <w:rPr>
          <w:sz w:val="18"/>
        </w:rPr>
        <w:t xml:space="preserve"> July 2018</w:t>
      </w:r>
      <w:r w:rsidRPr="00B54347">
        <w:rPr>
          <w:sz w:val="18"/>
        </w:rPr>
        <w:t xml:space="preserve"> will receive no refund, but</w:t>
      </w:r>
      <w:r>
        <w:rPr>
          <w:sz w:val="18"/>
        </w:rPr>
        <w:t xml:space="preserve"> d</w:t>
      </w:r>
      <w:r w:rsidRPr="00B54347">
        <w:rPr>
          <w:sz w:val="18"/>
        </w:rPr>
        <w:t>elegate substitutes from the same organisation can be made</w:t>
      </w:r>
      <w:r>
        <w:rPr>
          <w:sz w:val="18"/>
        </w:rPr>
        <w:t>.</w:t>
      </w:r>
    </w:p>
    <w:p w14:paraId="3BF3D5E3" w14:textId="77777777" w:rsidR="00B54347" w:rsidRDefault="00B54347" w:rsidP="00B54347">
      <w:pPr>
        <w:rPr>
          <w:sz w:val="18"/>
        </w:rPr>
      </w:pPr>
    </w:p>
    <w:p w14:paraId="14612EE6" w14:textId="77777777" w:rsidR="00B54347" w:rsidRPr="001D77D4" w:rsidRDefault="009645F0" w:rsidP="00B54347">
      <w:pPr>
        <w:rPr>
          <w:b/>
          <w:color w:val="E36C0A" w:themeColor="accent6" w:themeShade="BF"/>
          <w:sz w:val="24"/>
          <w:szCs w:val="24"/>
        </w:rPr>
      </w:pPr>
      <w:r w:rsidRPr="001D77D4">
        <w:rPr>
          <w:b/>
          <w:color w:val="E36C0A" w:themeColor="accent6" w:themeShade="BF"/>
          <w:sz w:val="24"/>
          <w:szCs w:val="24"/>
        </w:rPr>
        <w:t xml:space="preserve">ACCOMMODATION </w:t>
      </w:r>
    </w:p>
    <w:p w14:paraId="6F50E154" w14:textId="77777777" w:rsidR="009645F0" w:rsidRDefault="009645F0" w:rsidP="009645F0">
      <w:pPr>
        <w:pStyle w:val="ListParagraph"/>
        <w:numPr>
          <w:ilvl w:val="0"/>
          <w:numId w:val="4"/>
        </w:numPr>
        <w:rPr>
          <w:sz w:val="18"/>
        </w:rPr>
      </w:pPr>
      <w:r w:rsidRPr="009645F0">
        <w:rPr>
          <w:sz w:val="18"/>
        </w:rPr>
        <w:t xml:space="preserve">Cancellation or variation </w:t>
      </w:r>
      <w:r w:rsidR="009C77B4" w:rsidRPr="009645F0">
        <w:rPr>
          <w:sz w:val="18"/>
        </w:rPr>
        <w:t>of accommodation</w:t>
      </w:r>
      <w:r w:rsidRPr="009645F0">
        <w:rPr>
          <w:sz w:val="18"/>
        </w:rPr>
        <w:t xml:space="preserve"> must be made directly with the hotel.</w:t>
      </w:r>
    </w:p>
    <w:p w14:paraId="0CE14110" w14:textId="77777777" w:rsidR="009C77B4" w:rsidRDefault="009C77B4" w:rsidP="009C77B4">
      <w:pPr>
        <w:rPr>
          <w:sz w:val="18"/>
        </w:rPr>
      </w:pPr>
    </w:p>
    <w:p w14:paraId="3889CBDE" w14:textId="77777777" w:rsidR="009C77B4" w:rsidRDefault="009C77B4" w:rsidP="009C77B4">
      <w:pPr>
        <w:rPr>
          <w:sz w:val="18"/>
        </w:rPr>
      </w:pPr>
    </w:p>
    <w:p w14:paraId="195EE150" w14:textId="77777777" w:rsidR="009C77B4" w:rsidRPr="00411B48" w:rsidRDefault="00D90BB0" w:rsidP="009C77B4">
      <w:pPr>
        <w:rPr>
          <w:i/>
          <w:sz w:val="18"/>
        </w:rPr>
      </w:pPr>
      <w:r w:rsidRPr="00411B48">
        <w:rPr>
          <w:i/>
          <w:sz w:val="18"/>
        </w:rPr>
        <w:t>Please complete</w:t>
      </w:r>
      <w:r w:rsidR="00411B48" w:rsidRPr="00411B48">
        <w:rPr>
          <w:i/>
          <w:sz w:val="18"/>
        </w:rPr>
        <w:t xml:space="preserve"> this registration form fully and send to:</w:t>
      </w:r>
    </w:p>
    <w:p w14:paraId="67F66F7C" w14:textId="77777777" w:rsidR="00411B48" w:rsidRDefault="00411B48" w:rsidP="009C77B4">
      <w:pPr>
        <w:rPr>
          <w:sz w:val="18"/>
        </w:rPr>
      </w:pPr>
    </w:p>
    <w:p w14:paraId="741FD570" w14:textId="77777777" w:rsidR="00411B48" w:rsidRDefault="00411B48" w:rsidP="009C77B4">
      <w:pPr>
        <w:rPr>
          <w:sz w:val="18"/>
        </w:rPr>
      </w:pPr>
      <w:r>
        <w:rPr>
          <w:sz w:val="18"/>
        </w:rPr>
        <w:t>Crane Association of New Zealand (Inc)</w:t>
      </w:r>
    </w:p>
    <w:p w14:paraId="044C3163" w14:textId="77777777" w:rsidR="00411B48" w:rsidRDefault="00411B48" w:rsidP="009C77B4">
      <w:pPr>
        <w:rPr>
          <w:sz w:val="18"/>
        </w:rPr>
      </w:pPr>
      <w:r>
        <w:rPr>
          <w:sz w:val="18"/>
        </w:rPr>
        <w:t>PO Box 12013</w:t>
      </w:r>
    </w:p>
    <w:p w14:paraId="7A0F54A4" w14:textId="77777777" w:rsidR="00411B48" w:rsidRDefault="00411B48" w:rsidP="009C77B4">
      <w:pPr>
        <w:rPr>
          <w:sz w:val="18"/>
        </w:rPr>
      </w:pPr>
      <w:r>
        <w:rPr>
          <w:sz w:val="18"/>
        </w:rPr>
        <w:t>Wellington 6144</w:t>
      </w:r>
    </w:p>
    <w:p w14:paraId="392F01D4" w14:textId="77777777" w:rsidR="00411B48" w:rsidRDefault="00411B48" w:rsidP="009C77B4">
      <w:pPr>
        <w:rPr>
          <w:sz w:val="18"/>
        </w:rPr>
      </w:pPr>
    </w:p>
    <w:p w14:paraId="5B65EB5E" w14:textId="77777777" w:rsidR="00411B48" w:rsidRDefault="00411B48" w:rsidP="009C77B4">
      <w:pPr>
        <w:rPr>
          <w:rStyle w:val="Hyperlink"/>
          <w:sz w:val="18"/>
        </w:rPr>
      </w:pPr>
      <w:r>
        <w:rPr>
          <w:sz w:val="18"/>
        </w:rPr>
        <w:t xml:space="preserve">or email to: </w:t>
      </w:r>
      <w:hyperlink r:id="rId8" w:history="1">
        <w:r w:rsidRPr="00D41898">
          <w:rPr>
            <w:rStyle w:val="Hyperlink"/>
            <w:sz w:val="18"/>
          </w:rPr>
          <w:t>info@cranes.org.nz</w:t>
        </w:r>
      </w:hyperlink>
    </w:p>
    <w:p w14:paraId="70036EAE" w14:textId="77777777" w:rsidR="008D0C9B" w:rsidRDefault="008D0C9B" w:rsidP="009C77B4">
      <w:pPr>
        <w:rPr>
          <w:sz w:val="18"/>
        </w:rPr>
      </w:pPr>
    </w:p>
    <w:p w14:paraId="4EB9FAE0" w14:textId="77777777" w:rsidR="00411B48" w:rsidRDefault="002B40B8" w:rsidP="009C77B4">
      <w:pPr>
        <w:rPr>
          <w:sz w:val="18"/>
        </w:rPr>
      </w:pPr>
      <w:r>
        <w:rPr>
          <w:noProof/>
          <w:sz w:val="18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165CF02" wp14:editId="09C32CFD">
                <wp:simplePos x="0" y="0"/>
                <wp:positionH relativeFrom="column">
                  <wp:posOffset>-114299</wp:posOffset>
                </wp:positionH>
                <wp:positionV relativeFrom="paragraph">
                  <wp:posOffset>113665</wp:posOffset>
                </wp:positionV>
                <wp:extent cx="5581650" cy="1247775"/>
                <wp:effectExtent l="228600" t="228600" r="247650" b="2571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81650" cy="12477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>
                          <a:glow rad="228600">
                            <a:schemeClr val="accent6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C6FB81" w14:textId="77777777" w:rsidR="004C13B6" w:rsidRDefault="004C13B6"/>
                          <w:p w14:paraId="7BAB5C0D" w14:textId="77777777" w:rsidR="00411B48" w:rsidRDefault="000317BB">
                            <w:r>
                              <w:t>Crane Association of New Zealand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Ph: 04 473 3558</w:t>
                            </w:r>
                          </w:p>
                          <w:p w14:paraId="77F756E8" w14:textId="77777777" w:rsidR="000317BB" w:rsidRDefault="000317BB">
                            <w:r>
                              <w:t>PO Box 12013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 w:rsidR="001909BE" w:rsidRPr="001909BE">
                              <w:t>Email: info@cranes.org.nz</w:t>
                            </w:r>
                          </w:p>
                          <w:p w14:paraId="66CDE99B" w14:textId="77777777" w:rsidR="000317BB" w:rsidRDefault="000317BB">
                            <w:r>
                              <w:t xml:space="preserve">Thorndon 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 w:rsidR="001909BE" w:rsidRPr="001909BE">
                              <w:t>Web: www.cranes.org.nz</w:t>
                            </w:r>
                          </w:p>
                          <w:p w14:paraId="0487CBBC" w14:textId="77777777" w:rsidR="000317BB" w:rsidRDefault="000317BB">
                            <w:r>
                              <w:t>Wellington 6144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B72D62" id="Text Box 5" o:spid="_x0000_s1027" type="#_x0000_t202" style="position:absolute;margin-left:-9pt;margin-top:8.95pt;width:439.5pt;height:98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" fillcolor="white [3201]" strokeweight=".5pt">
                <v:textbox>
                  <w:txbxContent>
                    <w:p w:rsidR="004C13B6" w:rsidRDefault="004C13B6"/>
                    <w:p w:rsidR="00411B48" w:rsidRDefault="000317BB">
                      <w:r>
                        <w:t>Crane Association of New Zealand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Ph: 04 473 3558</w:t>
                      </w:r>
                    </w:p>
                    <w:p w:rsidR="000317BB" w:rsidRDefault="000317BB">
                      <w:r>
                        <w:t>PO Box 12013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 w:rsidR="001909BE" w:rsidRPr="001909BE">
                        <w:t>Email: info@cranes.org.nz</w:t>
                      </w:r>
                    </w:p>
                    <w:p w:rsidR="000317BB" w:rsidRDefault="000317BB">
                      <w:r>
                        <w:t xml:space="preserve">Thorndon 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 w:rsidR="001909BE" w:rsidRPr="001909BE">
                        <w:t>Web: www.cranes.org.nz</w:t>
                      </w:r>
                    </w:p>
                    <w:p w:rsidR="000317BB" w:rsidRDefault="000317BB">
                      <w:r>
                        <w:t>Wellington 6144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</w:p>
                  </w:txbxContent>
                </v:textbox>
              </v:shape>
            </w:pict>
          </mc:Fallback>
        </mc:AlternateContent>
      </w:r>
    </w:p>
    <w:p w14:paraId="4FDA5258" w14:textId="77777777" w:rsidR="00411B48" w:rsidRDefault="00411B48" w:rsidP="009C77B4">
      <w:pPr>
        <w:rPr>
          <w:sz w:val="18"/>
        </w:rPr>
      </w:pPr>
    </w:p>
    <w:p w14:paraId="0595D430" w14:textId="77777777" w:rsidR="00411B48" w:rsidRPr="009C77B4" w:rsidRDefault="00411B48" w:rsidP="009C77B4">
      <w:pPr>
        <w:rPr>
          <w:sz w:val="18"/>
        </w:rPr>
      </w:pPr>
    </w:p>
    <w:sectPr w:rsidR="00411B48" w:rsidRPr="009C77B4" w:rsidSect="00310FC1">
      <w:pgSz w:w="11906" w:h="16838"/>
      <w:pgMar w:top="568" w:right="1440" w:bottom="42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A94786"/>
    <w:multiLevelType w:val="hybridMultilevel"/>
    <w:tmpl w:val="586EF98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290215"/>
    <w:multiLevelType w:val="hybridMultilevel"/>
    <w:tmpl w:val="32F4206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327D27"/>
    <w:multiLevelType w:val="hybridMultilevel"/>
    <w:tmpl w:val="BF36F9E6"/>
    <w:lvl w:ilvl="0" w:tplc="6BF4122E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76529BE"/>
    <w:multiLevelType w:val="hybridMultilevel"/>
    <w:tmpl w:val="0D467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AA1E02"/>
    <w:multiLevelType w:val="hybridMultilevel"/>
    <w:tmpl w:val="6E8C7F6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932292"/>
    <w:multiLevelType w:val="hybridMultilevel"/>
    <w:tmpl w:val="39FA741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5E09E9"/>
    <w:multiLevelType w:val="hybridMultilevel"/>
    <w:tmpl w:val="25D4968E"/>
    <w:lvl w:ilvl="0" w:tplc="5EAAFE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6"/>
  </w:num>
  <w:num w:numId="5">
    <w:abstractNumId w:val="4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c3NDI2tTS2NDMDMpV0lIJTi4sz8/NACgyNagFbdF5KLQAAAA=="/>
  </w:docVars>
  <w:rsids>
    <w:rsidRoot w:val="005C7B19"/>
    <w:rsid w:val="00005304"/>
    <w:rsid w:val="000317BB"/>
    <w:rsid w:val="00061815"/>
    <w:rsid w:val="000C19C7"/>
    <w:rsid w:val="001635C7"/>
    <w:rsid w:val="00177076"/>
    <w:rsid w:val="001909BE"/>
    <w:rsid w:val="001D77D4"/>
    <w:rsid w:val="001F4AEF"/>
    <w:rsid w:val="00203138"/>
    <w:rsid w:val="00296207"/>
    <w:rsid w:val="0029775E"/>
    <w:rsid w:val="002B40B8"/>
    <w:rsid w:val="00302567"/>
    <w:rsid w:val="00310FC1"/>
    <w:rsid w:val="00320C6B"/>
    <w:rsid w:val="00367097"/>
    <w:rsid w:val="003E79C7"/>
    <w:rsid w:val="003F3E0D"/>
    <w:rsid w:val="00411B48"/>
    <w:rsid w:val="00481C2F"/>
    <w:rsid w:val="004A62D8"/>
    <w:rsid w:val="004C13B6"/>
    <w:rsid w:val="004E1932"/>
    <w:rsid w:val="005C7761"/>
    <w:rsid w:val="005C7B19"/>
    <w:rsid w:val="006418ED"/>
    <w:rsid w:val="00644B9B"/>
    <w:rsid w:val="00666BDB"/>
    <w:rsid w:val="00703E61"/>
    <w:rsid w:val="00812BD1"/>
    <w:rsid w:val="0082443B"/>
    <w:rsid w:val="00893F37"/>
    <w:rsid w:val="008D0C9B"/>
    <w:rsid w:val="00920B16"/>
    <w:rsid w:val="00930EB3"/>
    <w:rsid w:val="009348D8"/>
    <w:rsid w:val="009645F0"/>
    <w:rsid w:val="009C77B4"/>
    <w:rsid w:val="00A05F0C"/>
    <w:rsid w:val="00A465C2"/>
    <w:rsid w:val="00AD56F1"/>
    <w:rsid w:val="00B54347"/>
    <w:rsid w:val="00B91FD4"/>
    <w:rsid w:val="00BF4443"/>
    <w:rsid w:val="00BF51ED"/>
    <w:rsid w:val="00C04760"/>
    <w:rsid w:val="00C73CAE"/>
    <w:rsid w:val="00CE1910"/>
    <w:rsid w:val="00D90BB0"/>
    <w:rsid w:val="00D94B4D"/>
    <w:rsid w:val="00DF7D90"/>
    <w:rsid w:val="00E83548"/>
    <w:rsid w:val="00E87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31643C"/>
  <w15:docId w15:val="{CECB2FBF-F914-4521-ADF2-D483492387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C7B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basedOn w:val="DefaultParagraphFont"/>
    <w:uiPriority w:val="33"/>
    <w:qFormat/>
    <w:rsid w:val="005C7B19"/>
    <w:rPr>
      <w:b/>
      <w:bCs/>
      <w:smallCaps/>
      <w:spacing w:val="5"/>
    </w:rPr>
  </w:style>
  <w:style w:type="character" w:styleId="Hyperlink">
    <w:name w:val="Hyperlink"/>
    <w:basedOn w:val="DefaultParagraphFont"/>
    <w:uiPriority w:val="99"/>
    <w:unhideWhenUsed/>
    <w:rsid w:val="005C7B1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E191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635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35C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cranes.org.nz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info@cranes.org.n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nfo@cranes.org.nz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673</Words>
  <Characters>384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d Auton</dc:creator>
  <cp:lastModifiedBy>Robyn Grooby</cp:lastModifiedBy>
  <cp:revision>8</cp:revision>
  <cp:lastPrinted>2018-03-06T22:35:00Z</cp:lastPrinted>
  <dcterms:created xsi:type="dcterms:W3CDTF">2017-07-31T23:55:00Z</dcterms:created>
  <dcterms:modified xsi:type="dcterms:W3CDTF">2018-03-06T23:08:00Z</dcterms:modified>
</cp:coreProperties>
</file>